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A9CE48" w14:textId="77777777" w:rsidR="007A433C" w:rsidRDefault="00F0158F">
      <w:r>
        <w:t>Study Guide: Civics EOC Exam</w:t>
      </w:r>
    </w:p>
    <w:p w14:paraId="25F344A8" w14:textId="77777777" w:rsidR="00F0158F" w:rsidRDefault="00F0158F">
      <w:r>
        <w:t>John Locke: What ideas is he known for?</w:t>
      </w:r>
    </w:p>
    <w:p w14:paraId="40C8DBE1" w14:textId="77777777" w:rsidR="00F0158F" w:rsidRPr="009A6339" w:rsidRDefault="00F0158F" w:rsidP="00F0158F">
      <w:pPr>
        <w:pStyle w:val="ListParagraph"/>
        <w:numPr>
          <w:ilvl w:val="0"/>
          <w:numId w:val="1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4ABA98A3" w14:textId="77777777" w:rsidR="00F0158F" w:rsidRPr="009A6339" w:rsidRDefault="00F0158F" w:rsidP="00F0158F">
      <w:pPr>
        <w:pStyle w:val="ListParagraph"/>
        <w:numPr>
          <w:ilvl w:val="0"/>
          <w:numId w:val="1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44B8FDF4" w14:textId="77777777" w:rsidR="00F0158F" w:rsidRPr="009A6339" w:rsidRDefault="00F0158F" w:rsidP="00F0158F">
      <w:pPr>
        <w:pStyle w:val="ListParagraph"/>
        <w:numPr>
          <w:ilvl w:val="0"/>
          <w:numId w:val="1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4F0E963A" w14:textId="77777777" w:rsidR="00F0158F" w:rsidRDefault="00F0158F" w:rsidP="00F0158F">
      <w:pPr>
        <w:spacing w:line="360" w:lineRule="auto"/>
      </w:pPr>
      <w:r>
        <w:t>What is the social contract?</w:t>
      </w:r>
    </w:p>
    <w:p w14:paraId="43F7BDEE" w14:textId="77777777" w:rsidR="00F0158F" w:rsidRPr="009A6339" w:rsidRDefault="00F0158F" w:rsidP="00F0158F">
      <w:p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____________________________________________________________________________________________</w:t>
      </w:r>
    </w:p>
    <w:p w14:paraId="3C9A43CB" w14:textId="77777777" w:rsidR="00F0158F" w:rsidRDefault="00F0158F" w:rsidP="00F0158F">
      <w:pPr>
        <w:spacing w:line="360" w:lineRule="auto"/>
      </w:pPr>
      <w:r>
        <w:t>Montesquieu: How did he influence the “Founding Fathers?”</w:t>
      </w:r>
    </w:p>
    <w:p w14:paraId="647572CD" w14:textId="77777777" w:rsidR="00F0158F" w:rsidRPr="009A6339" w:rsidRDefault="00F0158F" w:rsidP="00F0158F">
      <w:pPr>
        <w:pStyle w:val="ListParagraph"/>
        <w:numPr>
          <w:ilvl w:val="0"/>
          <w:numId w:val="2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2C79018" w14:textId="77777777" w:rsidR="00F0158F" w:rsidRPr="009A6339" w:rsidRDefault="00F0158F" w:rsidP="00F0158F">
      <w:pPr>
        <w:pStyle w:val="ListParagraph"/>
        <w:numPr>
          <w:ilvl w:val="0"/>
          <w:numId w:val="2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DC8B3B3" w14:textId="7E45FA7A" w:rsidR="00F0158F" w:rsidRDefault="00F0158F" w:rsidP="00F0158F">
      <w:pPr>
        <w:spacing w:line="360" w:lineRule="auto"/>
      </w:pPr>
      <w:r>
        <w:t xml:space="preserve">What are </w:t>
      </w:r>
      <w:r w:rsidR="00405BB6">
        <w:t>four</w:t>
      </w:r>
      <w:r>
        <w:t xml:space="preserve"> concepts found in the Magna Carta that influenced the Founding Fathers?</w:t>
      </w:r>
    </w:p>
    <w:p w14:paraId="58E4D539" w14:textId="77777777" w:rsidR="00F0158F" w:rsidRPr="009A6339" w:rsidRDefault="00F0158F" w:rsidP="00F0158F">
      <w:pPr>
        <w:pStyle w:val="ListParagraph"/>
        <w:numPr>
          <w:ilvl w:val="0"/>
          <w:numId w:val="3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52FDD8C" w14:textId="77777777" w:rsidR="00F0158F" w:rsidRPr="009A6339" w:rsidRDefault="00F0158F" w:rsidP="00F0158F">
      <w:pPr>
        <w:pStyle w:val="ListParagraph"/>
        <w:numPr>
          <w:ilvl w:val="0"/>
          <w:numId w:val="3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1AEBA90A" w14:textId="77777777" w:rsidR="00F0158F" w:rsidRPr="009A6339" w:rsidRDefault="00F0158F" w:rsidP="00F0158F">
      <w:pPr>
        <w:pStyle w:val="ListParagraph"/>
        <w:numPr>
          <w:ilvl w:val="0"/>
          <w:numId w:val="3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51BBC15" w14:textId="75F7B6A2" w:rsidR="00F0158F" w:rsidRDefault="46F4D9E9" w:rsidP="00F0158F">
      <w:pPr>
        <w:spacing w:line="360" w:lineRule="auto"/>
      </w:pPr>
      <w:r>
        <w:t xml:space="preserve">List </w:t>
      </w:r>
      <w:r w:rsidR="00405BB6">
        <w:t>three</w:t>
      </w:r>
      <w:r>
        <w:t xml:space="preserve"> rights that are found in the English Bill of Rights that are found in the US Bill of Rights:</w:t>
      </w:r>
    </w:p>
    <w:p w14:paraId="0A4F7332" w14:textId="77777777" w:rsidR="00F0158F" w:rsidRPr="009A6339" w:rsidRDefault="00F0158F" w:rsidP="00F0158F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651DA80" w14:textId="77777777" w:rsidR="00F0158F" w:rsidRPr="009A6339" w:rsidRDefault="46F4D9E9" w:rsidP="00F0158F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A714921" w14:textId="77777777" w:rsidR="00405BB6" w:rsidRPr="009A6339" w:rsidRDefault="00405BB6" w:rsidP="00405BB6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4E4F887F" w14:textId="3AD7B87D" w:rsidR="46F4D9E9" w:rsidRDefault="46F4D9E9" w:rsidP="46F4D9E9">
      <w:pPr>
        <w:spacing w:line="360" w:lineRule="auto"/>
      </w:pPr>
      <w:r>
        <w:t xml:space="preserve">Name </w:t>
      </w:r>
      <w:r w:rsidR="00405BB6">
        <w:t xml:space="preserve">three </w:t>
      </w:r>
      <w:r>
        <w:t>concepts in the Mayflower Compact that influenced the Founding Fathers:</w:t>
      </w:r>
    </w:p>
    <w:p w14:paraId="3E21E1FA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3178AFD5" w14:textId="6543B224" w:rsidR="46F4D9E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5A8A20C" w14:textId="77777777" w:rsidR="00405BB6" w:rsidRPr="009A6339" w:rsidRDefault="00405BB6" w:rsidP="00405BB6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E29EC60" w14:textId="5FC1C56B" w:rsidR="46F4D9E9" w:rsidRDefault="46F4D9E9" w:rsidP="46F4D9E9">
      <w:pPr>
        <w:spacing w:line="360" w:lineRule="auto"/>
      </w:pPr>
      <w:bookmarkStart w:id="0" w:name="_GoBack"/>
      <w:bookmarkEnd w:id="0"/>
      <w:r>
        <w:t>What did Thomas Paine's Common Sense influence the Founding Fathers to do?</w:t>
      </w:r>
    </w:p>
    <w:p w14:paraId="609BB259" w14:textId="32EEA43B" w:rsidR="46F4D9E9" w:rsidRPr="009A6339" w:rsidRDefault="46F4D9E9" w:rsidP="46F4D9E9">
      <w:p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_______</w:t>
      </w:r>
    </w:p>
    <w:p w14:paraId="4AB6B6B7" w14:textId="1ED6B24E" w:rsidR="46F4D9E9" w:rsidRDefault="46F4D9E9" w:rsidP="46F4D9E9">
      <w:pPr>
        <w:spacing w:line="360" w:lineRule="auto"/>
      </w:pPr>
      <w:r>
        <w:t>List three things that the British did that made the Colonists angry?</w:t>
      </w:r>
    </w:p>
    <w:p w14:paraId="7EFD8650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lastRenderedPageBreak/>
        <w:t>______________________________________________________________________________</w:t>
      </w:r>
    </w:p>
    <w:p w14:paraId="32DB9A0B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D3815AC" w14:textId="0C72372D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2B17C2D8" w14:textId="5281D307" w:rsidR="46F4D9E9" w:rsidRPr="009A6339" w:rsidRDefault="46F4D9E9" w:rsidP="46F4D9E9">
      <w:pPr>
        <w:spacing w:line="360" w:lineRule="auto"/>
        <w:rPr>
          <w:u w:val="single"/>
        </w:rPr>
      </w:pPr>
      <w:r>
        <w:t xml:space="preserve">Who was the "Grievances" of the Declaration of Independence addressed to? </w:t>
      </w:r>
      <w:r w:rsidRPr="009A6339">
        <w:rPr>
          <w:u w:val="single"/>
        </w:rPr>
        <w:t>_____________________</w:t>
      </w:r>
    </w:p>
    <w:p w14:paraId="210E6C91" w14:textId="2C562F33" w:rsidR="46F4D9E9" w:rsidRPr="009A6339" w:rsidRDefault="46F4D9E9" w:rsidP="46F4D9E9">
      <w:pPr>
        <w:spacing w:line="360" w:lineRule="auto"/>
        <w:rPr>
          <w:u w:val="single"/>
        </w:rPr>
      </w:pPr>
      <w:r>
        <w:t xml:space="preserve">What rights did Thomas Jefferson say every American is entitled to in the Declaration of Independence? </w:t>
      </w:r>
      <w:r w:rsidRPr="009A6339">
        <w:rPr>
          <w:u w:val="single"/>
        </w:rPr>
        <w:t>_____________________________________________________________________________________</w:t>
      </w:r>
    </w:p>
    <w:p w14:paraId="1F6AD37E" w14:textId="40D337C3" w:rsidR="46F4D9E9" w:rsidRDefault="46F4D9E9" w:rsidP="46F4D9E9">
      <w:pPr>
        <w:spacing w:line="360" w:lineRule="auto"/>
      </w:pPr>
      <w:r>
        <w:t xml:space="preserve">Which Enlightenment philosopher influenced Jefferson in the "Natural Rights" section of the Declaration of Independence? </w:t>
      </w:r>
      <w:r w:rsidRPr="009A6339">
        <w:rPr>
          <w:u w:val="single"/>
        </w:rPr>
        <w:t>_____________________________________________________________________</w:t>
      </w:r>
    </w:p>
    <w:p w14:paraId="49659FF1" w14:textId="2FFB54CD" w:rsidR="46F4D9E9" w:rsidRDefault="46F4D9E9" w:rsidP="46F4D9E9">
      <w:pPr>
        <w:spacing w:line="360" w:lineRule="auto"/>
      </w:pPr>
      <w:r>
        <w:t>List three weaknesses of the Articles of Confederation:</w:t>
      </w:r>
    </w:p>
    <w:p w14:paraId="27655F76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6D0C29B4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71ACFC2" w14:textId="0C72372D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20632C16" w14:textId="0CAE0B49" w:rsidR="46F4D9E9" w:rsidRDefault="46F4D9E9" w:rsidP="46F4D9E9">
      <w:pPr>
        <w:spacing w:line="360" w:lineRule="auto"/>
      </w:pPr>
      <w:r>
        <w:t>List the goals of the Preamble and describe what they mean:</w:t>
      </w:r>
    </w:p>
    <w:p w14:paraId="41E3A3F0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63009C89" w14:textId="77777777" w:rsidR="46F4D9E9" w:rsidRPr="009A6339" w:rsidRDefault="46F4D9E9" w:rsidP="46F4D9E9">
      <w:pPr>
        <w:spacing w:line="360" w:lineRule="auto"/>
        <w:ind w:firstLine="720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359220C7" w14:textId="0C72372D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F24F641" w14:textId="77777777" w:rsidR="46F4D9E9" w:rsidRPr="009A6339" w:rsidRDefault="46F4D9E9" w:rsidP="46F4D9E9">
      <w:pPr>
        <w:spacing w:line="360" w:lineRule="auto"/>
        <w:ind w:firstLine="720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1D321C14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1A81ECB" w14:textId="0C72372D" w:rsidR="46F4D9E9" w:rsidRPr="009A6339" w:rsidRDefault="46F4D9E9" w:rsidP="46F4D9E9">
      <w:pPr>
        <w:spacing w:line="360" w:lineRule="auto"/>
        <w:ind w:firstLine="720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3A01C053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18A09CA3" w14:textId="77777777" w:rsidR="46F4D9E9" w:rsidRPr="009A6339" w:rsidRDefault="46F4D9E9" w:rsidP="46F4D9E9">
      <w:pPr>
        <w:spacing w:line="360" w:lineRule="auto"/>
        <w:ind w:firstLine="720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7A5E9EC" w14:textId="0C72372D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132B798C" w14:textId="77777777" w:rsidR="46F4D9E9" w:rsidRPr="009A6339" w:rsidRDefault="46F4D9E9" w:rsidP="46F4D9E9">
      <w:pPr>
        <w:spacing w:line="360" w:lineRule="auto"/>
        <w:ind w:firstLine="720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3CD1B7A1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3E6D602" w14:textId="0C72372D" w:rsidR="46F4D9E9" w:rsidRPr="009A6339" w:rsidRDefault="46F4D9E9" w:rsidP="46F4D9E9">
      <w:pPr>
        <w:spacing w:line="360" w:lineRule="auto"/>
        <w:ind w:firstLine="720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1830289" w14:textId="732C9D76" w:rsidR="46F4D9E9" w:rsidRDefault="46F4D9E9" w:rsidP="46F4D9E9">
      <w:pPr>
        <w:spacing w:line="360" w:lineRule="auto"/>
        <w:ind w:firstLine="720"/>
      </w:pPr>
    </w:p>
    <w:p w14:paraId="65595BDC" w14:textId="5B932917" w:rsidR="46F4D9E9" w:rsidRPr="009A6339" w:rsidRDefault="46F4D9E9" w:rsidP="46F4D9E9">
      <w:pPr>
        <w:spacing w:line="360" w:lineRule="auto"/>
        <w:ind w:firstLine="720"/>
        <w:rPr>
          <w:u w:val="single"/>
        </w:rPr>
      </w:pPr>
      <w:r>
        <w:t xml:space="preserve">Define: Separation of Power: </w:t>
      </w:r>
      <w:r w:rsidRPr="009A6339">
        <w:rPr>
          <w:u w:val="single"/>
        </w:rPr>
        <w:t>______________________________________________________</w:t>
      </w:r>
    </w:p>
    <w:p w14:paraId="23C58B83" w14:textId="2635A52A" w:rsidR="46F4D9E9" w:rsidRPr="009A6339" w:rsidRDefault="46F4D9E9" w:rsidP="46F4D9E9">
      <w:pPr>
        <w:spacing w:line="360" w:lineRule="auto"/>
        <w:ind w:left="720"/>
        <w:rPr>
          <w:u w:val="single"/>
        </w:rPr>
      </w:pPr>
      <w:r w:rsidRPr="009A6339">
        <w:rPr>
          <w:u w:val="single"/>
        </w:rPr>
        <w:t>____________________________________________________________________________________________________________________________________________________________</w:t>
      </w:r>
    </w:p>
    <w:p w14:paraId="67532BF6" w14:textId="6ABB4CC7" w:rsidR="46F4D9E9" w:rsidRPr="009A6339" w:rsidRDefault="46F4D9E9" w:rsidP="46F4D9E9">
      <w:pPr>
        <w:spacing w:line="360" w:lineRule="auto"/>
        <w:rPr>
          <w:u w:val="single"/>
        </w:rPr>
      </w:pPr>
      <w:r>
        <w:t xml:space="preserve">Define Checks and Balances: </w:t>
      </w:r>
      <w:r w:rsidRPr="009A6339">
        <w:rPr>
          <w:u w:val="single"/>
        </w:rPr>
        <w:t>_____________________________________________________________</w:t>
      </w:r>
    </w:p>
    <w:p w14:paraId="6E111B39" w14:textId="2A7FD856" w:rsidR="46F4D9E9" w:rsidRPr="009A6339" w:rsidRDefault="46F4D9E9" w:rsidP="46F4D9E9">
      <w:p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_______</w:t>
      </w:r>
    </w:p>
    <w:p w14:paraId="697CC0E0" w14:textId="4436D36E" w:rsidR="46F4D9E9" w:rsidRPr="009A6339" w:rsidRDefault="46F4D9E9" w:rsidP="46F4D9E9">
      <w:p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_______</w:t>
      </w:r>
    </w:p>
    <w:p w14:paraId="25296933" w14:textId="69407B54" w:rsidR="46F4D9E9" w:rsidRDefault="46F4D9E9" w:rsidP="46F4D9E9">
      <w:pPr>
        <w:spacing w:line="360" w:lineRule="auto"/>
      </w:pPr>
      <w:r>
        <w:t>Provide an Example of Checks and Balances for each branch:</w:t>
      </w:r>
    </w:p>
    <w:p w14:paraId="6DF628E5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FDB969A" w14:textId="77777777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6A8D90CA" w14:textId="0C72372D" w:rsidR="46F4D9E9" w:rsidRPr="009A6339" w:rsidRDefault="46F4D9E9" w:rsidP="46F4D9E9">
      <w:pPr>
        <w:pStyle w:val="ListParagraph"/>
        <w:numPr>
          <w:ilvl w:val="0"/>
          <w:numId w:val="4"/>
        </w:numPr>
        <w:spacing w:line="360" w:lineRule="auto"/>
        <w:rPr>
          <w:rFonts w:eastAsiaTheme="minorEastAsia"/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A5C1DD6" w14:textId="787EEAD9" w:rsidR="46F4D9E9" w:rsidRPr="009A6339" w:rsidRDefault="46F4D9E9" w:rsidP="46F4D9E9">
      <w:pPr>
        <w:spacing w:line="360" w:lineRule="auto"/>
        <w:rPr>
          <w:u w:val="single"/>
        </w:rPr>
      </w:pPr>
      <w:r>
        <w:t xml:space="preserve">Define the Rule of Law: </w:t>
      </w:r>
      <w:r w:rsidRPr="009A6339">
        <w:rPr>
          <w:u w:val="single"/>
        </w:rPr>
        <w:t>_________________________________________________________________</w:t>
      </w:r>
    </w:p>
    <w:p w14:paraId="7FBC8FA9" w14:textId="13781034" w:rsidR="46F4D9E9" w:rsidRDefault="46F4D9E9" w:rsidP="46F4D9E9">
      <w:p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_______</w:t>
      </w:r>
    </w:p>
    <w:p w14:paraId="58692139" w14:textId="1A15AACB" w:rsidR="009A6339" w:rsidRPr="009A6339" w:rsidRDefault="009A6339" w:rsidP="009A6339">
      <w:pPr>
        <w:spacing w:line="360" w:lineRule="auto"/>
        <w:rPr>
          <w:u w:val="single"/>
        </w:rPr>
      </w:pPr>
      <w:r>
        <w:t xml:space="preserve">What President demonstrated the Rule of Law: </w:t>
      </w:r>
      <w:r w:rsidRPr="009A6339">
        <w:rPr>
          <w:u w:val="single"/>
        </w:rPr>
        <w:t>______________________________________________</w:t>
      </w:r>
    </w:p>
    <w:p w14:paraId="229AE003" w14:textId="7F1D3522" w:rsidR="009A6339" w:rsidRDefault="009A6339" w:rsidP="46F4D9E9">
      <w:pPr>
        <w:spacing w:line="360" w:lineRule="auto"/>
      </w:pPr>
      <w:r>
        <w:t xml:space="preserve">List two “sources” of American Law: </w:t>
      </w:r>
    </w:p>
    <w:p w14:paraId="1E8C66F8" w14:textId="73E45FBA" w:rsidR="009A6339" w:rsidRPr="009A6339" w:rsidRDefault="009A6339" w:rsidP="009A6339">
      <w:pPr>
        <w:pStyle w:val="ListParagraph"/>
        <w:numPr>
          <w:ilvl w:val="0"/>
          <w:numId w:val="5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F52506D" w14:textId="1B39659F" w:rsidR="009A6339" w:rsidRDefault="009A6339" w:rsidP="009A6339">
      <w:pPr>
        <w:pStyle w:val="ListParagraph"/>
        <w:numPr>
          <w:ilvl w:val="0"/>
          <w:numId w:val="5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3FC52C4" w14:textId="5AA9A38D" w:rsidR="009A6339" w:rsidRDefault="009A6339" w:rsidP="009A6339">
      <w:pPr>
        <w:spacing w:line="360" w:lineRule="auto"/>
      </w:pPr>
      <w:r>
        <w:t>List four “types” of law:</w:t>
      </w:r>
    </w:p>
    <w:p w14:paraId="1867A174" w14:textId="26BED748" w:rsidR="009A6339" w:rsidRPr="009A6339" w:rsidRDefault="009A6339" w:rsidP="009A6339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  <w:t>______________________________________________________________________________</w:t>
      </w:r>
    </w:p>
    <w:p w14:paraId="0255AC1E" w14:textId="671A89A4" w:rsidR="009A6339" w:rsidRPr="009A6339" w:rsidRDefault="009A6339" w:rsidP="009A6339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2BB8AEE6" w14:textId="4CAC4D31" w:rsidR="009A6339" w:rsidRPr="009A6339" w:rsidRDefault="009A6339" w:rsidP="009A6339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01F527E" w14:textId="091A2B18" w:rsidR="009A6339" w:rsidRPr="009A6339" w:rsidRDefault="009A6339" w:rsidP="009A6339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68FCD4E7" w14:textId="4C45E56B" w:rsidR="46F4D9E9" w:rsidRPr="009A6339" w:rsidRDefault="009A6339" w:rsidP="46F4D9E9">
      <w:pPr>
        <w:spacing w:line="360" w:lineRule="auto"/>
        <w:rPr>
          <w:u w:val="single"/>
        </w:rPr>
      </w:pPr>
      <w:r>
        <w:t xml:space="preserve">Which Amendment defined citizenship? </w:t>
      </w:r>
      <w:r w:rsidRPr="009A6339">
        <w:rPr>
          <w:u w:val="single"/>
        </w:rPr>
        <w:t>____________________________________________________</w:t>
      </w:r>
    </w:p>
    <w:p w14:paraId="44B20A27" w14:textId="43607BAB" w:rsidR="00F0158F" w:rsidRDefault="009A6339" w:rsidP="00F0158F">
      <w:pPr>
        <w:spacing w:line="360" w:lineRule="auto"/>
      </w:pPr>
      <w:r>
        <w:t>List five “qualifications” for becoming a naturalized citizen:</w:t>
      </w:r>
    </w:p>
    <w:p w14:paraId="7FD7EF3A" w14:textId="77777777" w:rsidR="009A6339" w:rsidRPr="009A6339" w:rsidRDefault="009A6339" w:rsidP="009A6339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</w:r>
      <w:r w:rsidRPr="009A6339">
        <w:rPr>
          <w:u w:val="single"/>
        </w:rPr>
        <w:softHyphen/>
        <w:t>______________________________________________________________________________</w:t>
      </w:r>
    </w:p>
    <w:p w14:paraId="1A018181" w14:textId="77777777" w:rsidR="009A6339" w:rsidRPr="009A6339" w:rsidRDefault="009A6339" w:rsidP="009A6339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lastRenderedPageBreak/>
        <w:t>______________________________________________________________________________</w:t>
      </w:r>
    </w:p>
    <w:p w14:paraId="46D1E809" w14:textId="77777777" w:rsidR="009A6339" w:rsidRPr="009A6339" w:rsidRDefault="009A6339" w:rsidP="009A6339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DBF879E" w14:textId="77777777" w:rsidR="009A6339" w:rsidRPr="009A6339" w:rsidRDefault="009A6339" w:rsidP="009A6339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44E2F5AD" w14:textId="77777777" w:rsidR="009A6339" w:rsidRPr="009A6339" w:rsidRDefault="009A6339" w:rsidP="009A6339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64828FEA" w14:textId="54103AF5" w:rsidR="009A6339" w:rsidRDefault="00A27CCF" w:rsidP="00F0158F">
      <w:pPr>
        <w:spacing w:line="360" w:lineRule="auto"/>
        <w:rPr>
          <w:u w:val="single"/>
        </w:rPr>
      </w:pPr>
      <w:r>
        <w:t xml:space="preserve">What are the two ways to become a natural born citizen? </w:t>
      </w:r>
      <w:r w:rsidRPr="00A27CCF">
        <w:rPr>
          <w:u w:val="single"/>
        </w:rPr>
        <w:t>______________________________________</w:t>
      </w:r>
    </w:p>
    <w:p w14:paraId="0DB29BCE" w14:textId="329CFEBF" w:rsidR="00A27CCF" w:rsidRDefault="00A27CCF" w:rsidP="00F0158F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_____________________________________________________________________________________</w:t>
      </w:r>
    </w:p>
    <w:p w14:paraId="180FD64D" w14:textId="0E16B25B" w:rsidR="00A27CCF" w:rsidRDefault="00A27CCF" w:rsidP="00F0158F">
      <w:pPr>
        <w:spacing w:line="360" w:lineRule="auto"/>
      </w:pPr>
      <w:r>
        <w:t>List the six steps to become a naturalized citizen:</w:t>
      </w:r>
    </w:p>
    <w:p w14:paraId="2F2DE0D2" w14:textId="322BF589" w:rsidR="00A27CCF" w:rsidRPr="00A27CCF" w:rsidRDefault="00A27CCF" w:rsidP="00A27CCF">
      <w:pPr>
        <w:pStyle w:val="ListParagraph"/>
        <w:numPr>
          <w:ilvl w:val="0"/>
          <w:numId w:val="7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349AD00B" w14:textId="0E3CCA47" w:rsidR="00A27CCF" w:rsidRPr="00A27CCF" w:rsidRDefault="00A27CCF" w:rsidP="00A27CCF">
      <w:pPr>
        <w:pStyle w:val="ListParagraph"/>
        <w:numPr>
          <w:ilvl w:val="0"/>
          <w:numId w:val="7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5B7763CE" w14:textId="2FE50BE5" w:rsidR="00A27CCF" w:rsidRPr="00A27CCF" w:rsidRDefault="00A27CCF" w:rsidP="00A27CCF">
      <w:pPr>
        <w:pStyle w:val="ListParagraph"/>
        <w:numPr>
          <w:ilvl w:val="0"/>
          <w:numId w:val="7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4D28C39C" w14:textId="5FB8FDEE" w:rsidR="00A27CCF" w:rsidRPr="00A27CCF" w:rsidRDefault="00A27CCF" w:rsidP="00A27CCF">
      <w:pPr>
        <w:pStyle w:val="ListParagraph"/>
        <w:numPr>
          <w:ilvl w:val="0"/>
          <w:numId w:val="7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010609F7" w14:textId="2D244270" w:rsidR="00A27CCF" w:rsidRPr="00A27CCF" w:rsidRDefault="00A27CCF" w:rsidP="00A27CCF">
      <w:pPr>
        <w:pStyle w:val="ListParagraph"/>
        <w:numPr>
          <w:ilvl w:val="0"/>
          <w:numId w:val="7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56F26BF4" w14:textId="63159183" w:rsidR="00A27CCF" w:rsidRDefault="00A27CCF" w:rsidP="00A27CCF">
      <w:pPr>
        <w:pStyle w:val="ListParagraph"/>
        <w:numPr>
          <w:ilvl w:val="0"/>
          <w:numId w:val="7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4D7C2BBA" w14:textId="03536455" w:rsidR="00A27CCF" w:rsidRDefault="00A27CCF" w:rsidP="00A27CCF">
      <w:pPr>
        <w:spacing w:line="360" w:lineRule="auto"/>
      </w:pPr>
      <w:r>
        <w:t xml:space="preserve">List four </w:t>
      </w:r>
      <w:r w:rsidRPr="00A27CCF">
        <w:rPr>
          <w:u w:val="single"/>
        </w:rPr>
        <w:t>“obligations”</w:t>
      </w:r>
      <w:r>
        <w:t xml:space="preserve"> of US citizens:</w:t>
      </w:r>
    </w:p>
    <w:p w14:paraId="57B33DF5" w14:textId="77777777" w:rsidR="00A27CCF" w:rsidRPr="00A27CCF" w:rsidRDefault="00A27CCF" w:rsidP="00A27CCF">
      <w:pPr>
        <w:pStyle w:val="ListParagraph"/>
        <w:numPr>
          <w:ilvl w:val="0"/>
          <w:numId w:val="8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125CD3C5" w14:textId="77777777" w:rsidR="00A27CCF" w:rsidRPr="00A27CCF" w:rsidRDefault="00A27CCF" w:rsidP="00A27CCF">
      <w:pPr>
        <w:pStyle w:val="ListParagraph"/>
        <w:numPr>
          <w:ilvl w:val="0"/>
          <w:numId w:val="8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0E34F866" w14:textId="77777777" w:rsidR="00A27CCF" w:rsidRPr="00A27CCF" w:rsidRDefault="00A27CCF" w:rsidP="00A27CCF">
      <w:pPr>
        <w:pStyle w:val="ListParagraph"/>
        <w:numPr>
          <w:ilvl w:val="0"/>
          <w:numId w:val="8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212A0DA4" w14:textId="77777777" w:rsidR="00A27CCF" w:rsidRPr="00A27CCF" w:rsidRDefault="00A27CCF" w:rsidP="00A27CCF">
      <w:pPr>
        <w:pStyle w:val="ListParagraph"/>
        <w:numPr>
          <w:ilvl w:val="0"/>
          <w:numId w:val="8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6794EF75" w14:textId="52D6557C" w:rsidR="00A27CCF" w:rsidRDefault="00A27CCF" w:rsidP="00A27CCF">
      <w:pPr>
        <w:spacing w:line="360" w:lineRule="auto"/>
      </w:pPr>
      <w:r>
        <w:t>List four “</w:t>
      </w:r>
      <w:r w:rsidRPr="00A27CCF">
        <w:rPr>
          <w:u w:val="single"/>
        </w:rPr>
        <w:t>responsibilities</w:t>
      </w:r>
      <w:r>
        <w:t>” of citizenship:</w:t>
      </w:r>
    </w:p>
    <w:p w14:paraId="50C6D6D8" w14:textId="77777777" w:rsidR="00A27CCF" w:rsidRPr="00A27CCF" w:rsidRDefault="00A27CCF" w:rsidP="00A27CCF">
      <w:pPr>
        <w:pStyle w:val="ListParagraph"/>
        <w:numPr>
          <w:ilvl w:val="0"/>
          <w:numId w:val="9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772D04B1" w14:textId="77777777" w:rsidR="00A27CCF" w:rsidRPr="00A27CCF" w:rsidRDefault="00A27CCF" w:rsidP="00A27CCF">
      <w:pPr>
        <w:pStyle w:val="ListParagraph"/>
        <w:numPr>
          <w:ilvl w:val="0"/>
          <w:numId w:val="9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1519ED8B" w14:textId="77777777" w:rsidR="00A27CCF" w:rsidRPr="00A27CCF" w:rsidRDefault="00A27CCF" w:rsidP="00A27CCF">
      <w:pPr>
        <w:pStyle w:val="ListParagraph"/>
        <w:numPr>
          <w:ilvl w:val="0"/>
          <w:numId w:val="9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1EBAAF10" w14:textId="77777777" w:rsidR="00A27CCF" w:rsidRPr="00A27CCF" w:rsidRDefault="00A27CCF" w:rsidP="00A27CCF">
      <w:pPr>
        <w:pStyle w:val="ListParagraph"/>
        <w:numPr>
          <w:ilvl w:val="0"/>
          <w:numId w:val="9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039A47F3" w14:textId="1F36F23A" w:rsidR="00A27CCF" w:rsidRDefault="00A27CCF" w:rsidP="00A27CCF">
      <w:pPr>
        <w:spacing w:line="360" w:lineRule="auto"/>
      </w:pPr>
      <w:r>
        <w:t>List the 10 Amendments in the Bill of Rights:</w:t>
      </w:r>
    </w:p>
    <w:p w14:paraId="19F763D5" w14:textId="77777777" w:rsidR="00A27CCF" w:rsidRP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42BD94CE" w14:textId="77777777" w:rsidR="00A27CCF" w:rsidRP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7E02860A" w14:textId="77777777" w:rsidR="00A27CCF" w:rsidRP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41DD1A5B" w14:textId="77777777" w:rsid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lastRenderedPageBreak/>
        <w:t>______________________________________________________________________________</w:t>
      </w:r>
    </w:p>
    <w:p w14:paraId="41016FD1" w14:textId="77777777" w:rsid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6F2B7CE4" w14:textId="77777777" w:rsid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72631A1B" w14:textId="77777777" w:rsid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5EED7192" w14:textId="77777777" w:rsid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562AE04E" w14:textId="77777777" w:rsid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45EBEA40" w14:textId="77777777" w:rsidR="00A27CCF" w:rsidRDefault="00A27CCF" w:rsidP="00A27CCF">
      <w:pPr>
        <w:pStyle w:val="ListParagraph"/>
        <w:numPr>
          <w:ilvl w:val="0"/>
          <w:numId w:val="10"/>
        </w:numPr>
        <w:spacing w:line="360" w:lineRule="auto"/>
        <w:rPr>
          <w:u w:val="single"/>
        </w:rPr>
      </w:pPr>
      <w:r w:rsidRPr="00A27CCF">
        <w:rPr>
          <w:u w:val="single"/>
        </w:rPr>
        <w:t>______________________________________________________________________________</w:t>
      </w:r>
    </w:p>
    <w:p w14:paraId="4F7545F3" w14:textId="70A1BFE4" w:rsidR="00A27CCF" w:rsidRDefault="00A27CCF" w:rsidP="00A27CCF">
      <w:pPr>
        <w:spacing w:line="360" w:lineRule="auto"/>
      </w:pPr>
      <w:r w:rsidRPr="00A27CCF">
        <w:t>De</w:t>
      </w:r>
      <w:r>
        <w:t>fine the following Amendments:</w:t>
      </w:r>
    </w:p>
    <w:p w14:paraId="51B20766" w14:textId="4C7E1EB8" w:rsidR="00A27CCF" w:rsidRDefault="00A27CCF" w:rsidP="00A27CCF">
      <w:pPr>
        <w:spacing w:line="360" w:lineRule="auto"/>
        <w:rPr>
          <w:u w:val="single"/>
        </w:rPr>
      </w:pPr>
      <w:r>
        <w:t>13</w:t>
      </w:r>
      <w:r w:rsidRPr="00A27CCF">
        <w:rPr>
          <w:vertAlign w:val="superscript"/>
        </w:rPr>
        <w:t>th</w:t>
      </w:r>
      <w:r>
        <w:t>:</w:t>
      </w:r>
      <w:r w:rsidRPr="00A27CCF">
        <w:rPr>
          <w:u w:val="single"/>
        </w:rPr>
        <w:t xml:space="preserve"> __________________________________________________________________________</w:t>
      </w:r>
      <w:r>
        <w:rPr>
          <w:u w:val="single"/>
        </w:rPr>
        <w:tab/>
        <w:t>______</w:t>
      </w:r>
    </w:p>
    <w:p w14:paraId="3254DC20" w14:textId="3B4A7A29" w:rsidR="00A27CCF" w:rsidRDefault="00A27CCF" w:rsidP="00A27CCF">
      <w:pPr>
        <w:spacing w:line="360" w:lineRule="auto"/>
        <w:rPr>
          <w:u w:val="single"/>
        </w:rPr>
      </w:pPr>
      <w:r>
        <w:t>14</w:t>
      </w:r>
      <w:r w:rsidRPr="00A27CCF">
        <w:rPr>
          <w:vertAlign w:val="superscript"/>
        </w:rPr>
        <w:t>th</w:t>
      </w:r>
      <w:r>
        <w:t xml:space="preserve">: </w:t>
      </w:r>
      <w:r w:rsidRPr="00A27CCF">
        <w:rPr>
          <w:u w:val="single"/>
        </w:rPr>
        <w:t>______________________________________________________________________________</w:t>
      </w:r>
      <w:r>
        <w:rPr>
          <w:u w:val="single"/>
        </w:rPr>
        <w:t>___</w:t>
      </w:r>
    </w:p>
    <w:p w14:paraId="6873FC57" w14:textId="46434DC8" w:rsidR="00A27CCF" w:rsidRDefault="00A27CCF" w:rsidP="00EC4644">
      <w:pPr>
        <w:spacing w:line="360" w:lineRule="auto"/>
        <w:rPr>
          <w:u w:val="single"/>
        </w:rPr>
      </w:pPr>
      <w:r w:rsidRPr="00EC4644">
        <w:rPr>
          <w:u w:val="single"/>
        </w:rPr>
        <w:t>______________________________________________________________________________</w:t>
      </w:r>
      <w:r w:rsidR="00EC4644">
        <w:rPr>
          <w:u w:val="single"/>
        </w:rPr>
        <w:t>_______</w:t>
      </w:r>
    </w:p>
    <w:p w14:paraId="36BD7D16" w14:textId="0A56C329" w:rsidR="00EC4644" w:rsidRDefault="00EC4644" w:rsidP="00EC4644">
      <w:pPr>
        <w:spacing w:line="360" w:lineRule="auto"/>
        <w:rPr>
          <w:u w:val="single"/>
        </w:rPr>
      </w:pPr>
      <w:r>
        <w:t>15</w:t>
      </w:r>
      <w:r w:rsidRPr="00EC4644">
        <w:rPr>
          <w:vertAlign w:val="superscript"/>
        </w:rPr>
        <w:t>th</w:t>
      </w:r>
      <w:r>
        <w:t xml:space="preserve">: </w:t>
      </w:r>
      <w:r w:rsidRPr="00EC4644">
        <w:rPr>
          <w:u w:val="single"/>
        </w:rPr>
        <w:t>______________________________________________________________________________</w:t>
      </w:r>
      <w:r>
        <w:rPr>
          <w:u w:val="single"/>
        </w:rPr>
        <w:t>___</w:t>
      </w:r>
    </w:p>
    <w:p w14:paraId="2B965827" w14:textId="138FEDF1" w:rsidR="00EC4644" w:rsidRPr="00EC4644" w:rsidRDefault="00EC4644" w:rsidP="00EC4644">
      <w:pPr>
        <w:spacing w:line="360" w:lineRule="auto"/>
        <w:rPr>
          <w:u w:val="single"/>
        </w:rPr>
      </w:pPr>
      <w:r>
        <w:t>19</w:t>
      </w:r>
      <w:r w:rsidRPr="00EC4644">
        <w:rPr>
          <w:vertAlign w:val="superscript"/>
        </w:rPr>
        <w:t>th</w:t>
      </w:r>
      <w:r>
        <w:t xml:space="preserve">: </w:t>
      </w:r>
      <w:r w:rsidRPr="00EC4644">
        <w:rPr>
          <w:u w:val="single"/>
        </w:rPr>
        <w:t>______________________________________________________________________________</w:t>
      </w:r>
      <w:r>
        <w:rPr>
          <w:u w:val="single"/>
        </w:rPr>
        <w:t>___</w:t>
      </w:r>
    </w:p>
    <w:p w14:paraId="0FC3847B" w14:textId="0E84B13B" w:rsidR="00EC4644" w:rsidRPr="00EC4644" w:rsidRDefault="00EC4644" w:rsidP="00EC4644">
      <w:pPr>
        <w:spacing w:line="360" w:lineRule="auto"/>
        <w:rPr>
          <w:u w:val="single"/>
        </w:rPr>
      </w:pPr>
      <w:r>
        <w:t>24</w:t>
      </w:r>
      <w:r w:rsidRPr="00EC4644">
        <w:rPr>
          <w:vertAlign w:val="superscript"/>
        </w:rPr>
        <w:t>th</w:t>
      </w:r>
      <w:r>
        <w:t xml:space="preserve">: </w:t>
      </w:r>
      <w:r w:rsidRPr="00EC4644">
        <w:rPr>
          <w:u w:val="single"/>
        </w:rPr>
        <w:t>______________________________________________________________________________</w:t>
      </w:r>
      <w:r>
        <w:rPr>
          <w:u w:val="single"/>
        </w:rPr>
        <w:t>___</w:t>
      </w:r>
    </w:p>
    <w:p w14:paraId="44CF30DA" w14:textId="38AAE0F4" w:rsidR="00EC4644" w:rsidRPr="00EC4644" w:rsidRDefault="00EC4644" w:rsidP="00EC4644">
      <w:pPr>
        <w:spacing w:line="360" w:lineRule="auto"/>
        <w:rPr>
          <w:u w:val="single"/>
        </w:rPr>
      </w:pPr>
      <w:r>
        <w:t>26</w:t>
      </w:r>
      <w:r w:rsidRPr="00EC4644">
        <w:rPr>
          <w:vertAlign w:val="superscript"/>
        </w:rPr>
        <w:t>th</w:t>
      </w:r>
      <w:r>
        <w:t>:</w:t>
      </w:r>
      <w:r w:rsidRPr="00EC4644">
        <w:rPr>
          <w:u w:val="single"/>
        </w:rPr>
        <w:t xml:space="preserve"> ______________________________________________________________________________</w:t>
      </w:r>
      <w:r>
        <w:rPr>
          <w:u w:val="single"/>
        </w:rPr>
        <w:t>___</w:t>
      </w:r>
    </w:p>
    <w:p w14:paraId="7BD7369B" w14:textId="5D4EC5F0" w:rsidR="00EC4644" w:rsidRDefault="00EC4644" w:rsidP="00EC4644">
      <w:pPr>
        <w:spacing w:line="360" w:lineRule="auto"/>
      </w:pPr>
      <w:r>
        <w:t>List the outcomes of the following Landmark Supreme Court Cases:</w:t>
      </w:r>
    </w:p>
    <w:p w14:paraId="68BAB215" w14:textId="1A8342EB" w:rsidR="00EC4644" w:rsidRDefault="00EC4644" w:rsidP="00EC4644">
      <w:pPr>
        <w:spacing w:line="360" w:lineRule="auto"/>
        <w:rPr>
          <w:u w:val="single"/>
        </w:rPr>
      </w:pPr>
      <w:r>
        <w:t xml:space="preserve">Marbury v. Madison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</w:t>
      </w:r>
    </w:p>
    <w:p w14:paraId="13A7F14C" w14:textId="2CE0B3AC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0AD98533" w14:textId="77777777" w:rsidR="00EC4644" w:rsidRDefault="00EC4644" w:rsidP="00EC4644">
      <w:pPr>
        <w:spacing w:line="360" w:lineRule="auto"/>
        <w:rPr>
          <w:u w:val="single"/>
        </w:rPr>
      </w:pPr>
      <w:r>
        <w:t xml:space="preserve">Plessy v. Ferguson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</w:t>
      </w:r>
    </w:p>
    <w:p w14:paraId="1BBE1147" w14:textId="77777777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06D5883C" w14:textId="38A80390" w:rsidR="00EC4644" w:rsidRDefault="00EC4644" w:rsidP="00EC4644">
      <w:pPr>
        <w:spacing w:line="360" w:lineRule="auto"/>
        <w:rPr>
          <w:u w:val="single"/>
        </w:rPr>
      </w:pPr>
      <w:r>
        <w:t xml:space="preserve">Brown v. Board of Education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</w:t>
      </w:r>
    </w:p>
    <w:p w14:paraId="35242724" w14:textId="77777777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6B33CE44" w14:textId="77777777" w:rsidR="00EC4644" w:rsidRDefault="00EC4644" w:rsidP="00EC4644">
      <w:pPr>
        <w:spacing w:line="360" w:lineRule="auto"/>
        <w:rPr>
          <w:u w:val="single"/>
        </w:rPr>
      </w:pPr>
      <w:r w:rsidRPr="00EC4644">
        <w:t>Gideon</w:t>
      </w:r>
      <w:r>
        <w:t xml:space="preserve"> v. </w:t>
      </w:r>
      <w:proofErr w:type="spellStart"/>
      <w:r>
        <w:t>Wainright</w:t>
      </w:r>
      <w:proofErr w:type="spellEnd"/>
      <w:r>
        <w:t xml:space="preserve">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</w:t>
      </w:r>
    </w:p>
    <w:p w14:paraId="297A0AD0" w14:textId="77777777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007EC408" w14:textId="77777777" w:rsidR="00EC4644" w:rsidRDefault="00EC4644" w:rsidP="00EC4644">
      <w:pPr>
        <w:spacing w:line="360" w:lineRule="auto"/>
        <w:rPr>
          <w:u w:val="single"/>
        </w:rPr>
      </w:pPr>
      <w:r>
        <w:t xml:space="preserve">Miranda v. Arizona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</w:t>
      </w:r>
    </w:p>
    <w:p w14:paraId="1F09BA43" w14:textId="77777777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lastRenderedPageBreak/>
        <w:t>_____________________________________________________________________________________</w:t>
      </w:r>
    </w:p>
    <w:p w14:paraId="20CA8618" w14:textId="4280B382" w:rsidR="00EC4644" w:rsidRDefault="00EC4644" w:rsidP="00EC4644">
      <w:pPr>
        <w:spacing w:line="360" w:lineRule="auto"/>
        <w:rPr>
          <w:u w:val="single"/>
        </w:rPr>
      </w:pPr>
      <w:r>
        <w:t xml:space="preserve">In re’ Gault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_______</w:t>
      </w:r>
    </w:p>
    <w:p w14:paraId="2763203A" w14:textId="77777777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1902844C" w14:textId="00D33ABA" w:rsidR="00EC4644" w:rsidRDefault="00EC4644" w:rsidP="00EC4644">
      <w:pPr>
        <w:spacing w:line="360" w:lineRule="auto"/>
        <w:rPr>
          <w:u w:val="single"/>
        </w:rPr>
      </w:pPr>
      <w:r>
        <w:t xml:space="preserve">Tinker v. Des Moines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</w:t>
      </w:r>
    </w:p>
    <w:p w14:paraId="1C8645C3" w14:textId="77777777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5E735612" w14:textId="3282FD50" w:rsidR="00EC4644" w:rsidRDefault="00EC4644" w:rsidP="00EC4644">
      <w:pPr>
        <w:spacing w:line="360" w:lineRule="auto"/>
        <w:rPr>
          <w:u w:val="single"/>
        </w:rPr>
      </w:pPr>
      <w:r>
        <w:t xml:space="preserve">Hazelwood v. </w:t>
      </w:r>
      <w:proofErr w:type="spellStart"/>
      <w:r>
        <w:t>Kuhlmeier</w:t>
      </w:r>
      <w:proofErr w:type="spellEnd"/>
      <w:r>
        <w:t xml:space="preserve">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</w:t>
      </w:r>
    </w:p>
    <w:p w14:paraId="380B8C4F" w14:textId="77777777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1412685A" w14:textId="77777777" w:rsidR="00EC4644" w:rsidRDefault="00EC4644" w:rsidP="00EC4644">
      <w:pPr>
        <w:spacing w:line="360" w:lineRule="auto"/>
        <w:rPr>
          <w:u w:val="single"/>
        </w:rPr>
      </w:pPr>
      <w:r>
        <w:t xml:space="preserve">US v. Nixon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</w:t>
      </w:r>
    </w:p>
    <w:p w14:paraId="16871440" w14:textId="77777777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4A7664B0" w14:textId="77777777" w:rsidR="00EC4644" w:rsidRDefault="00EC4644" w:rsidP="00EC4644">
      <w:pPr>
        <w:spacing w:line="360" w:lineRule="auto"/>
        <w:rPr>
          <w:u w:val="single"/>
        </w:rPr>
      </w:pPr>
      <w:r>
        <w:t xml:space="preserve">Bush v. Gore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</w:t>
      </w:r>
    </w:p>
    <w:p w14:paraId="572099E4" w14:textId="77777777" w:rsidR="00EC4644" w:rsidRDefault="00EC4644" w:rsidP="00EC4644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663CB63C" w14:textId="62C6EE34" w:rsidR="00EC4644" w:rsidRPr="00324F41" w:rsidRDefault="00EC4644" w:rsidP="00EC4644">
      <w:pPr>
        <w:spacing w:line="360" w:lineRule="auto"/>
        <w:rPr>
          <w:u w:val="single"/>
        </w:rPr>
      </w:pPr>
      <w:r w:rsidRPr="00324F41">
        <w:rPr>
          <w:u w:val="single"/>
        </w:rPr>
        <w:t>Describe</w:t>
      </w:r>
      <w:r w:rsidR="00324F41" w:rsidRPr="00324F41">
        <w:rPr>
          <w:u w:val="single"/>
        </w:rPr>
        <w:t xml:space="preserve"> the following Political Parties:</w:t>
      </w:r>
    </w:p>
    <w:p w14:paraId="23ADEF6D" w14:textId="042E7856" w:rsidR="00324F41" w:rsidRPr="00EC4644" w:rsidRDefault="00324F41" w:rsidP="00EC4644">
      <w:pPr>
        <w:spacing w:line="360" w:lineRule="auto"/>
      </w:pPr>
      <w:r>
        <w:t xml:space="preserve">Democrats: </w:t>
      </w:r>
    </w:p>
    <w:p w14:paraId="378A9B7B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B7B8F5B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2E376F73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209D7066" w14:textId="71EBBB1D" w:rsidR="00EC4644" w:rsidRDefault="00324F41" w:rsidP="00EC4644">
      <w:pPr>
        <w:spacing w:line="360" w:lineRule="auto"/>
      </w:pPr>
      <w:r>
        <w:t>Republicans:</w:t>
      </w:r>
    </w:p>
    <w:p w14:paraId="7B7639DF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1972769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1ECFA350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6620C61" w14:textId="62F71E6F" w:rsidR="00324F41" w:rsidRDefault="00324F41" w:rsidP="00324F41">
      <w:pPr>
        <w:spacing w:line="360" w:lineRule="auto"/>
        <w:rPr>
          <w:u w:val="single"/>
        </w:rPr>
      </w:pPr>
      <w:r>
        <w:t xml:space="preserve">Libertarians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______</w:t>
      </w:r>
    </w:p>
    <w:p w14:paraId="60FE01A5" w14:textId="5244F503" w:rsidR="00324F41" w:rsidRDefault="00324F41" w:rsidP="00324F41">
      <w:pPr>
        <w:spacing w:line="360" w:lineRule="auto"/>
        <w:rPr>
          <w:u w:val="single"/>
        </w:rPr>
      </w:pPr>
      <w:r>
        <w:t xml:space="preserve">Socialist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_________</w:t>
      </w:r>
    </w:p>
    <w:p w14:paraId="2C3B15C0" w14:textId="77777777" w:rsidR="00324F41" w:rsidRPr="00324F41" w:rsidRDefault="00324F41" w:rsidP="00324F41">
      <w:pPr>
        <w:spacing w:line="360" w:lineRule="auto"/>
      </w:pPr>
      <w:r w:rsidRPr="00324F41">
        <w:t>_____________________________________________________________________________________</w:t>
      </w:r>
    </w:p>
    <w:p w14:paraId="7D0209F5" w14:textId="25A1ED80" w:rsidR="00324F41" w:rsidRDefault="00324F41" w:rsidP="00324F41">
      <w:pPr>
        <w:spacing w:line="360" w:lineRule="auto"/>
        <w:rPr>
          <w:u w:val="single"/>
        </w:rPr>
      </w:pPr>
      <w:r>
        <w:t xml:space="preserve">Communists: </w:t>
      </w:r>
      <w:r w:rsidRPr="00EC4644">
        <w:rPr>
          <w:u w:val="single"/>
        </w:rPr>
        <w:t>______________________________________________</w:t>
      </w:r>
      <w:r>
        <w:rPr>
          <w:u w:val="single"/>
        </w:rPr>
        <w:t>____________________________</w:t>
      </w:r>
    </w:p>
    <w:p w14:paraId="50212070" w14:textId="77777777" w:rsidR="00324F41" w:rsidRDefault="00324F41" w:rsidP="00324F41">
      <w:pPr>
        <w:spacing w:line="360" w:lineRule="auto"/>
        <w:rPr>
          <w:u w:val="single"/>
        </w:rPr>
      </w:pPr>
      <w:r>
        <w:rPr>
          <w:u w:val="single"/>
        </w:rPr>
        <w:lastRenderedPageBreak/>
        <w:t>_____________________________________________________________________________________</w:t>
      </w:r>
    </w:p>
    <w:p w14:paraId="71BE1E6B" w14:textId="3BDA93AC" w:rsidR="00324F41" w:rsidRPr="00324F41" w:rsidRDefault="00324F41" w:rsidP="00324F41">
      <w:pPr>
        <w:spacing w:line="360" w:lineRule="auto"/>
        <w:rPr>
          <w:u w:val="single"/>
        </w:rPr>
      </w:pPr>
      <w:r w:rsidRPr="00324F41">
        <w:rPr>
          <w:u w:val="single"/>
        </w:rPr>
        <w:t>List the Constitutional Qualifications for the following offices:</w:t>
      </w:r>
    </w:p>
    <w:p w14:paraId="0EA06F4D" w14:textId="4B5FF7E3" w:rsidR="00324F41" w:rsidRPr="00324F41" w:rsidRDefault="00324F41" w:rsidP="00324F41">
      <w:pPr>
        <w:spacing w:line="360" w:lineRule="auto"/>
      </w:pPr>
      <w:r>
        <w:t>President:</w:t>
      </w:r>
    </w:p>
    <w:p w14:paraId="531F6072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5C3DA1D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5938F88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6C0A51F5" w14:textId="59BA5D37" w:rsidR="00324F41" w:rsidRDefault="00324F41" w:rsidP="00324F41">
      <w:pPr>
        <w:spacing w:line="360" w:lineRule="auto"/>
      </w:pPr>
      <w:r>
        <w:t>House of Representatives:</w:t>
      </w:r>
    </w:p>
    <w:p w14:paraId="5D96F007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2832FB6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DCA138F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38F63E21" w14:textId="31C1370E" w:rsidR="00324F41" w:rsidRDefault="00324F41" w:rsidP="00324F41">
      <w:pPr>
        <w:spacing w:line="360" w:lineRule="auto"/>
      </w:pPr>
      <w:r>
        <w:t>Senate:</w:t>
      </w:r>
    </w:p>
    <w:p w14:paraId="5C69D5B9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6338F88A" w14:textId="77777777" w:rsidR="00324F41" w:rsidRPr="009A6339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1BA3BA46" w14:textId="77777777" w:rsidR="00324F41" w:rsidRPr="00570962" w:rsidRDefault="00324F41" w:rsidP="00324F41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570962">
        <w:rPr>
          <w:u w:val="single"/>
        </w:rPr>
        <w:t>______________________________________________________________________________</w:t>
      </w:r>
    </w:p>
    <w:p w14:paraId="4C5D48DD" w14:textId="40BA2C00" w:rsidR="00324F41" w:rsidRPr="00324F41" w:rsidRDefault="00324F41" w:rsidP="00324F41">
      <w:pPr>
        <w:spacing w:line="360" w:lineRule="auto"/>
        <w:rPr>
          <w:u w:val="single"/>
        </w:rPr>
      </w:pPr>
      <w:r w:rsidRPr="00324F41">
        <w:rPr>
          <w:u w:val="single"/>
        </w:rPr>
        <w:t>Define the following:</w:t>
      </w:r>
    </w:p>
    <w:p w14:paraId="732DD7BC" w14:textId="6B4C64D8" w:rsidR="00324F41" w:rsidRPr="00324F41" w:rsidRDefault="00324F41" w:rsidP="00324F41">
      <w:pPr>
        <w:spacing w:line="360" w:lineRule="auto"/>
        <w:rPr>
          <w:u w:val="single"/>
        </w:rPr>
      </w:pPr>
      <w:r>
        <w:t xml:space="preserve">Party Platform: </w:t>
      </w:r>
      <w:r w:rsidRPr="00324F41">
        <w:rPr>
          <w:u w:val="single"/>
        </w:rPr>
        <w:t>________________________________________________________________________</w:t>
      </w:r>
    </w:p>
    <w:p w14:paraId="1F005784" w14:textId="2880DBDB" w:rsidR="00324F41" w:rsidRDefault="00324F41" w:rsidP="00324F41">
      <w:pPr>
        <w:spacing w:line="360" w:lineRule="auto"/>
        <w:rPr>
          <w:u w:val="single"/>
        </w:rPr>
      </w:pPr>
      <w:r>
        <w:t xml:space="preserve">Political Action Committee: </w:t>
      </w:r>
      <w:r w:rsidRPr="00324F41">
        <w:rPr>
          <w:u w:val="single"/>
        </w:rPr>
        <w:t>________________________________________</w:t>
      </w:r>
      <w:r>
        <w:rPr>
          <w:u w:val="single"/>
        </w:rPr>
        <w:t>______________________</w:t>
      </w:r>
    </w:p>
    <w:p w14:paraId="1238B789" w14:textId="1EB23C5A" w:rsidR="00324F41" w:rsidRDefault="00324F41" w:rsidP="00324F41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13AAB40C" w14:textId="59DA5E8D" w:rsidR="00324F41" w:rsidRDefault="00324F41" w:rsidP="00324F41">
      <w:pPr>
        <w:spacing w:line="360" w:lineRule="auto"/>
        <w:rPr>
          <w:u w:val="single"/>
        </w:rPr>
      </w:pPr>
      <w:r w:rsidRPr="00324F41">
        <w:t>Bias:</w:t>
      </w:r>
      <w:r>
        <w:t xml:space="preserve"> </w:t>
      </w: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</w:t>
      </w:r>
    </w:p>
    <w:p w14:paraId="69F5D84A" w14:textId="31D70FFB" w:rsidR="00324F41" w:rsidRDefault="00324F41" w:rsidP="00324F41">
      <w:pPr>
        <w:spacing w:line="360" w:lineRule="auto"/>
        <w:rPr>
          <w:u w:val="single"/>
        </w:rPr>
      </w:pPr>
      <w:r>
        <w:t xml:space="preserve">Media Watching Role: </w:t>
      </w:r>
      <w:r w:rsidRPr="00324F41">
        <w:rPr>
          <w:u w:val="single"/>
        </w:rPr>
        <w:t>________________________________________</w:t>
      </w:r>
      <w:r>
        <w:rPr>
          <w:u w:val="single"/>
        </w:rPr>
        <w:t>__________________________</w:t>
      </w:r>
    </w:p>
    <w:p w14:paraId="66F29581" w14:textId="731A105B" w:rsidR="00324F41" w:rsidRDefault="00324F41" w:rsidP="00324F41">
      <w:pPr>
        <w:spacing w:line="360" w:lineRule="auto"/>
        <w:rPr>
          <w:u w:val="single"/>
        </w:rPr>
      </w:pPr>
      <w:r w:rsidRPr="00324F41">
        <w:t xml:space="preserve">Propaganda: </w:t>
      </w:r>
      <w:r w:rsidRPr="00324F41">
        <w:rPr>
          <w:u w:val="single"/>
        </w:rPr>
        <w:t>________________________________________________________________________</w:t>
      </w:r>
      <w:r w:rsidR="00570962">
        <w:rPr>
          <w:u w:val="single"/>
        </w:rPr>
        <w:t>__</w:t>
      </w:r>
    </w:p>
    <w:p w14:paraId="2537611E" w14:textId="58959057" w:rsidR="00570962" w:rsidRPr="00324F41" w:rsidRDefault="00570962" w:rsidP="00570962">
      <w:pPr>
        <w:spacing w:line="360" w:lineRule="auto"/>
        <w:rPr>
          <w:u w:val="single"/>
        </w:rPr>
      </w:pPr>
      <w:r w:rsidRPr="00570962">
        <w:t>Public Policy:</w:t>
      </w:r>
      <w:r>
        <w:t xml:space="preserve"> </w:t>
      </w: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</w:t>
      </w:r>
    </w:p>
    <w:p w14:paraId="36E10F70" w14:textId="3808DF24" w:rsidR="00570962" w:rsidRPr="00570962" w:rsidRDefault="00570962" w:rsidP="00324F41">
      <w:pPr>
        <w:spacing w:line="360" w:lineRule="auto"/>
      </w:pPr>
      <w:r>
        <w:t>List 3 things each level of government is responsible for:</w:t>
      </w:r>
    </w:p>
    <w:p w14:paraId="28BF7CC9" w14:textId="77777777" w:rsidR="00570962" w:rsidRPr="009A6339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522FDD0" w14:textId="77777777" w:rsidR="00570962" w:rsidRPr="009A6339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3A7009C0" w14:textId="77777777" w:rsidR="00570962" w:rsidRPr="00570962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570962">
        <w:rPr>
          <w:u w:val="single"/>
        </w:rPr>
        <w:lastRenderedPageBreak/>
        <w:t>______________________________________________________________________________</w:t>
      </w:r>
    </w:p>
    <w:p w14:paraId="7E25C32B" w14:textId="36EF3474" w:rsidR="00570962" w:rsidRPr="00324F41" w:rsidRDefault="00570962" w:rsidP="00570962">
      <w:pPr>
        <w:spacing w:line="360" w:lineRule="auto"/>
        <w:rPr>
          <w:u w:val="single"/>
        </w:rPr>
      </w:pPr>
      <w:r>
        <w:t xml:space="preserve">What is a “domestic policy”? </w:t>
      </w:r>
      <w:r w:rsidRPr="00324F41">
        <w:rPr>
          <w:u w:val="single"/>
        </w:rPr>
        <w:t>________________________________________</w:t>
      </w:r>
      <w:r>
        <w:rPr>
          <w:u w:val="single"/>
        </w:rPr>
        <w:t>_____________________</w:t>
      </w:r>
    </w:p>
    <w:p w14:paraId="11BC2707" w14:textId="6745D9AB" w:rsidR="00570962" w:rsidRDefault="00570962" w:rsidP="00570962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016A0853" w14:textId="4D64D2E4" w:rsidR="00570962" w:rsidRDefault="00570962" w:rsidP="00570962">
      <w:pPr>
        <w:spacing w:line="360" w:lineRule="auto"/>
        <w:rPr>
          <w:u w:val="single"/>
        </w:rPr>
      </w:pPr>
      <w:r>
        <w:t xml:space="preserve">What is a “foreign policy”? </w:t>
      </w:r>
      <w:r w:rsidRPr="00324F41">
        <w:rPr>
          <w:u w:val="single"/>
        </w:rPr>
        <w:t>________________________________________</w:t>
      </w:r>
      <w:r>
        <w:rPr>
          <w:u w:val="single"/>
        </w:rPr>
        <w:t>_______________________</w:t>
      </w:r>
    </w:p>
    <w:p w14:paraId="596CEC1E" w14:textId="42AB14BD" w:rsidR="00570962" w:rsidRDefault="00570962" w:rsidP="00570962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38476855" w14:textId="4E6EF3FA" w:rsidR="00570962" w:rsidRPr="00570962" w:rsidRDefault="00570962" w:rsidP="00570962">
      <w:pPr>
        <w:spacing w:line="360" w:lineRule="auto"/>
      </w:pPr>
      <w:r>
        <w:t>List the ways the President deals with foreign policy:</w:t>
      </w:r>
    </w:p>
    <w:p w14:paraId="56D6ACF6" w14:textId="77777777" w:rsidR="00570962" w:rsidRPr="009A6339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4B6335C" w14:textId="77777777" w:rsidR="00570962" w:rsidRPr="009A6339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5CDD09AA" w14:textId="77777777" w:rsidR="00570962" w:rsidRPr="00570962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570962">
        <w:rPr>
          <w:u w:val="single"/>
        </w:rPr>
        <w:t>______________________________________________________________________________</w:t>
      </w:r>
    </w:p>
    <w:p w14:paraId="26C8B645" w14:textId="77777777" w:rsidR="00570962" w:rsidRPr="009A6339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7D05440A" w14:textId="77777777" w:rsidR="00570962" w:rsidRPr="009A6339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2FFB5EB4" w14:textId="5B76CEF5" w:rsidR="00570962" w:rsidRPr="00570962" w:rsidRDefault="00570962" w:rsidP="00570962">
      <w:pPr>
        <w:spacing w:line="360" w:lineRule="auto"/>
      </w:pPr>
      <w:r w:rsidRPr="00570962">
        <w:t>List the ways Congress deals with foreign policy:</w:t>
      </w:r>
    </w:p>
    <w:p w14:paraId="77EE7899" w14:textId="77777777" w:rsidR="00570962" w:rsidRPr="009A6339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12957F7E" w14:textId="77777777" w:rsidR="00570962" w:rsidRPr="009A6339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9A6339">
        <w:rPr>
          <w:u w:val="single"/>
        </w:rPr>
        <w:t>______________________________________________________________________________</w:t>
      </w:r>
    </w:p>
    <w:p w14:paraId="0C48CCA2" w14:textId="77777777" w:rsidR="00570962" w:rsidRPr="00570962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570962">
        <w:rPr>
          <w:u w:val="single"/>
        </w:rPr>
        <w:t>______________________________________________________________________________</w:t>
      </w:r>
    </w:p>
    <w:p w14:paraId="0D84F963" w14:textId="77777777" w:rsidR="00570962" w:rsidRPr="00570962" w:rsidRDefault="00570962" w:rsidP="00570962">
      <w:pPr>
        <w:pStyle w:val="ListParagraph"/>
        <w:numPr>
          <w:ilvl w:val="0"/>
          <w:numId w:val="6"/>
        </w:numPr>
        <w:spacing w:line="360" w:lineRule="auto"/>
        <w:rPr>
          <w:u w:val="single"/>
        </w:rPr>
      </w:pPr>
      <w:r w:rsidRPr="00570962">
        <w:rPr>
          <w:u w:val="single"/>
        </w:rPr>
        <w:t>______________________________________________________________________________</w:t>
      </w:r>
    </w:p>
    <w:p w14:paraId="7A31E5B2" w14:textId="1CB94F51" w:rsidR="00570962" w:rsidRPr="00693430" w:rsidRDefault="00570962" w:rsidP="00570962">
      <w:pPr>
        <w:spacing w:line="360" w:lineRule="auto"/>
        <w:rPr>
          <w:u w:val="single"/>
        </w:rPr>
      </w:pPr>
      <w:r w:rsidRPr="00693430">
        <w:rPr>
          <w:u w:val="single"/>
        </w:rPr>
        <w:t>Define the following international organizations:</w:t>
      </w:r>
    </w:p>
    <w:p w14:paraId="228CEB73" w14:textId="44E1A43F" w:rsidR="00324F41" w:rsidRDefault="00693430" w:rsidP="00324F41">
      <w:pPr>
        <w:spacing w:line="360" w:lineRule="auto"/>
        <w:rPr>
          <w:u w:val="single"/>
        </w:rPr>
      </w:pPr>
      <w:r>
        <w:t xml:space="preserve">United Nations: </w:t>
      </w:r>
      <w:r w:rsidRPr="00324F41">
        <w:rPr>
          <w:u w:val="single"/>
        </w:rPr>
        <w:t>________________________________________________________________________</w:t>
      </w:r>
    </w:p>
    <w:p w14:paraId="472266C3" w14:textId="77777777" w:rsidR="00693430" w:rsidRDefault="00693430" w:rsidP="00693430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1F66D5BD" w14:textId="329BEB09" w:rsidR="00693430" w:rsidRDefault="00693430" w:rsidP="00324F41">
      <w:pPr>
        <w:spacing w:line="360" w:lineRule="auto"/>
        <w:rPr>
          <w:u w:val="single"/>
        </w:rPr>
      </w:pPr>
      <w:r w:rsidRPr="00693430">
        <w:t>NATO:</w:t>
      </w:r>
      <w:r w:rsidRPr="00693430">
        <w:rPr>
          <w:u w:val="single"/>
        </w:rPr>
        <w:t xml:space="preserve"> </w:t>
      </w: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</w:t>
      </w:r>
    </w:p>
    <w:p w14:paraId="34A57CA9" w14:textId="77777777" w:rsidR="00693430" w:rsidRDefault="00693430" w:rsidP="00693430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229476FD" w14:textId="103488B7" w:rsidR="00693430" w:rsidRDefault="00693430" w:rsidP="00324F41">
      <w:pPr>
        <w:spacing w:line="360" w:lineRule="auto"/>
        <w:rPr>
          <w:u w:val="single"/>
        </w:rPr>
      </w:pPr>
      <w:r w:rsidRPr="00693430">
        <w:t xml:space="preserve">NAFTA: </w:t>
      </w: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</w:t>
      </w:r>
    </w:p>
    <w:p w14:paraId="4A6D9B4A" w14:textId="77777777" w:rsidR="00693430" w:rsidRDefault="00693430" w:rsidP="00693430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49104504" w14:textId="1F1CAB1C" w:rsidR="00693430" w:rsidRDefault="00693430" w:rsidP="00324F41">
      <w:pPr>
        <w:spacing w:line="360" w:lineRule="auto"/>
        <w:rPr>
          <w:u w:val="single"/>
        </w:rPr>
      </w:pPr>
      <w:r w:rsidRPr="00693430">
        <w:t>UNICEF:</w:t>
      </w:r>
      <w:r>
        <w:t xml:space="preserve"> </w:t>
      </w: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</w:t>
      </w:r>
    </w:p>
    <w:p w14:paraId="1F7E00AD" w14:textId="77777777" w:rsidR="00693430" w:rsidRDefault="00693430" w:rsidP="00693430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29DD07B9" w14:textId="5ED01643" w:rsidR="00693430" w:rsidRDefault="00693430" w:rsidP="00324F41">
      <w:pPr>
        <w:spacing w:line="360" w:lineRule="auto"/>
        <w:rPr>
          <w:u w:val="single"/>
        </w:rPr>
      </w:pPr>
      <w:r w:rsidRPr="00693430">
        <w:lastRenderedPageBreak/>
        <w:t>International Court of Justice (World Court):</w:t>
      </w:r>
      <w:r>
        <w:t xml:space="preserve"> </w:t>
      </w:r>
      <w:r w:rsidRPr="00324F41">
        <w:rPr>
          <w:u w:val="single"/>
        </w:rPr>
        <w:t>________________________________________</w:t>
      </w:r>
      <w:r>
        <w:rPr>
          <w:u w:val="single"/>
        </w:rPr>
        <w:t>_________</w:t>
      </w:r>
    </w:p>
    <w:p w14:paraId="6FF2E8C5" w14:textId="77777777" w:rsidR="00693430" w:rsidRDefault="00693430" w:rsidP="00693430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13347744" w14:textId="121FCB55" w:rsidR="00693430" w:rsidRDefault="00693430" w:rsidP="00324F41">
      <w:pPr>
        <w:spacing w:line="360" w:lineRule="auto"/>
        <w:rPr>
          <w:u w:val="single"/>
        </w:rPr>
      </w:pPr>
      <w:r w:rsidRPr="00693430">
        <w:t>WTO</w:t>
      </w:r>
      <w:r>
        <w:t xml:space="preserve"> </w:t>
      </w: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</w:t>
      </w:r>
    </w:p>
    <w:p w14:paraId="68C84352" w14:textId="77777777" w:rsidR="00693430" w:rsidRDefault="00693430" w:rsidP="00693430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297BEC2A" w14:textId="029D6671" w:rsidR="00693430" w:rsidRDefault="00693430" w:rsidP="00324F41">
      <w:pPr>
        <w:spacing w:line="360" w:lineRule="auto"/>
        <w:rPr>
          <w:u w:val="single"/>
        </w:rPr>
      </w:pPr>
      <w:r w:rsidRPr="00693430">
        <w:t>Red Cross:</w:t>
      </w:r>
      <w:r>
        <w:t xml:space="preserve"> </w:t>
      </w: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</w:t>
      </w:r>
    </w:p>
    <w:p w14:paraId="35081169" w14:textId="77777777" w:rsidR="00693430" w:rsidRDefault="00693430" w:rsidP="00693430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6B6FA489" w14:textId="3E746A8A" w:rsidR="00693430" w:rsidRDefault="00693430" w:rsidP="00324F41">
      <w:pPr>
        <w:spacing w:line="360" w:lineRule="auto"/>
        <w:rPr>
          <w:u w:val="single"/>
        </w:rPr>
      </w:pPr>
      <w:r w:rsidRPr="00693430">
        <w:t>NGOs</w:t>
      </w:r>
      <w:r>
        <w:t xml:space="preserve">: </w:t>
      </w: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</w:t>
      </w:r>
    </w:p>
    <w:p w14:paraId="1327F3CC" w14:textId="7808139D" w:rsidR="00693430" w:rsidRDefault="00693430" w:rsidP="00324F41">
      <w:pPr>
        <w:spacing w:line="360" w:lineRule="auto"/>
        <w:rPr>
          <w:u w:val="single"/>
        </w:rPr>
      </w:pPr>
      <w:r w:rsidRPr="00324F41">
        <w:rPr>
          <w:u w:val="single"/>
        </w:rPr>
        <w:t>________________________________________________________________________</w:t>
      </w:r>
      <w:r>
        <w:rPr>
          <w:u w:val="single"/>
        </w:rPr>
        <w:t>_____________</w:t>
      </w:r>
    </w:p>
    <w:p w14:paraId="68E56A57" w14:textId="554D8AE7" w:rsidR="0080614C" w:rsidRDefault="0080614C" w:rsidP="00324F41">
      <w:pPr>
        <w:spacing w:line="360" w:lineRule="auto"/>
        <w:rPr>
          <w:u w:val="single"/>
        </w:rPr>
      </w:pPr>
      <w:r>
        <w:t>What two wars fought in Europe and Asia where the last “declared wars”?</w:t>
      </w:r>
      <w:r w:rsidRPr="0080614C">
        <w:rPr>
          <w:u w:val="single"/>
        </w:rPr>
        <w:t>________________________</w:t>
      </w:r>
    </w:p>
    <w:p w14:paraId="1AD69DF5" w14:textId="78FCAA11" w:rsidR="0080614C" w:rsidRDefault="0080614C" w:rsidP="00324F41">
      <w:pPr>
        <w:spacing w:line="360" w:lineRule="auto"/>
        <w:rPr>
          <w:u w:val="single"/>
        </w:rPr>
      </w:pPr>
      <w:r>
        <w:rPr>
          <w:u w:val="single"/>
        </w:rPr>
        <w:t>_____________________________________________________________________________________</w:t>
      </w:r>
    </w:p>
    <w:p w14:paraId="367671E8" w14:textId="3370F964" w:rsidR="0080614C" w:rsidRPr="0080614C" w:rsidRDefault="0080614C" w:rsidP="00324F41">
      <w:pPr>
        <w:spacing w:line="360" w:lineRule="auto"/>
        <w:rPr>
          <w:u w:val="single"/>
        </w:rPr>
      </w:pPr>
      <w:r>
        <w:t xml:space="preserve">Name two “undeclared” wars? </w:t>
      </w:r>
      <w:r w:rsidRPr="0080614C">
        <w:rPr>
          <w:u w:val="single"/>
        </w:rPr>
        <w:t>___________________________________________________________</w:t>
      </w:r>
    </w:p>
    <w:p w14:paraId="714D0976" w14:textId="101C3F2F" w:rsidR="0080614C" w:rsidRDefault="0080614C" w:rsidP="00324F41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26B096FD" w14:textId="200836BC" w:rsidR="0080614C" w:rsidRDefault="0080614C" w:rsidP="00324F41">
      <w:pPr>
        <w:spacing w:line="360" w:lineRule="auto"/>
      </w:pPr>
      <w:r>
        <w:t xml:space="preserve">What was the decades long conflict between the United States and the Soviet Union referred to? </w:t>
      </w:r>
    </w:p>
    <w:p w14:paraId="7224C8B1" w14:textId="77777777" w:rsidR="0080614C" w:rsidRDefault="0080614C" w:rsidP="0080614C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51114EC8" w14:textId="2611052C" w:rsidR="0080614C" w:rsidRDefault="0080614C" w:rsidP="00324F41">
      <w:pPr>
        <w:spacing w:line="360" w:lineRule="auto"/>
        <w:rPr>
          <w:u w:val="single"/>
        </w:rPr>
      </w:pPr>
      <w:r>
        <w:t xml:space="preserve">What were the two conflicts with Cuba in the 1960s? </w:t>
      </w:r>
      <w:r w:rsidRPr="0080614C">
        <w:rPr>
          <w:u w:val="single"/>
        </w:rPr>
        <w:t>_________________________________________</w:t>
      </w:r>
    </w:p>
    <w:p w14:paraId="003EEACA" w14:textId="77777777" w:rsidR="0080614C" w:rsidRDefault="0080614C" w:rsidP="0080614C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76003003" w14:textId="2526CA0A" w:rsidR="0080614C" w:rsidRDefault="0080614C" w:rsidP="00324F41">
      <w:pPr>
        <w:spacing w:line="360" w:lineRule="auto"/>
        <w:rPr>
          <w:u w:val="single"/>
        </w:rPr>
      </w:pPr>
      <w:r>
        <w:t xml:space="preserve">What country were the two “Gulf Wars” fought against? </w:t>
      </w:r>
      <w:r w:rsidRPr="0080614C">
        <w:rPr>
          <w:u w:val="single"/>
        </w:rPr>
        <w:t>_______________________________________</w:t>
      </w:r>
    </w:p>
    <w:p w14:paraId="5C21BAF2" w14:textId="0093A6E8" w:rsidR="0080614C" w:rsidRDefault="00F13F85" w:rsidP="00324F41">
      <w:pPr>
        <w:spacing w:line="360" w:lineRule="auto"/>
        <w:rPr>
          <w:u w:val="single"/>
        </w:rPr>
      </w:pPr>
      <w:r>
        <w:rPr>
          <w:u w:val="single"/>
        </w:rPr>
        <w:t>Define the following “forms” of government:</w:t>
      </w:r>
    </w:p>
    <w:p w14:paraId="58706AEB" w14:textId="773B5EF4" w:rsidR="00F13F85" w:rsidRDefault="00F13F85" w:rsidP="00F13F85">
      <w:pPr>
        <w:spacing w:line="360" w:lineRule="auto"/>
        <w:rPr>
          <w:u w:val="single"/>
        </w:rPr>
      </w:pPr>
      <w:r>
        <w:t xml:space="preserve">Direct Democracy: </w:t>
      </w:r>
      <w:r w:rsidRPr="0080614C">
        <w:rPr>
          <w:u w:val="single"/>
        </w:rPr>
        <w:t>_____________________________________________________</w:t>
      </w:r>
      <w:r>
        <w:rPr>
          <w:u w:val="single"/>
        </w:rPr>
        <w:t>________________</w:t>
      </w:r>
    </w:p>
    <w:p w14:paraId="3BB6A5FC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2BCD1F6D" w14:textId="564ECFA5" w:rsidR="00F13F85" w:rsidRDefault="00F13F85" w:rsidP="00F13F85">
      <w:pPr>
        <w:spacing w:line="360" w:lineRule="auto"/>
        <w:rPr>
          <w:u w:val="single"/>
        </w:rPr>
      </w:pPr>
      <w:r w:rsidRPr="00F13F85">
        <w:t>Representative Democracy</w:t>
      </w:r>
      <w:r>
        <w:t>:</w:t>
      </w:r>
      <w:r w:rsidRPr="00F13F85">
        <w:rPr>
          <w:u w:val="single"/>
        </w:rPr>
        <w:t xml:space="preserve"> </w:t>
      </w:r>
      <w:r w:rsidRPr="0080614C">
        <w:rPr>
          <w:u w:val="single"/>
        </w:rPr>
        <w:t>_____________________________________________________</w:t>
      </w:r>
      <w:r>
        <w:rPr>
          <w:u w:val="single"/>
        </w:rPr>
        <w:t>_________</w:t>
      </w:r>
    </w:p>
    <w:p w14:paraId="2880D3BF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37947B66" w14:textId="291BF07D" w:rsidR="00F13F85" w:rsidRPr="00F13F85" w:rsidRDefault="00F13F85" w:rsidP="00F13F85">
      <w:pPr>
        <w:spacing w:line="360" w:lineRule="auto"/>
        <w:rPr>
          <w:u w:val="single"/>
        </w:rPr>
      </w:pPr>
      <w:r w:rsidRPr="00F13F85">
        <w:t>Absolute Monarchy:</w:t>
      </w:r>
      <w:r>
        <w:rPr>
          <w:u w:val="single"/>
        </w:rPr>
        <w:t xml:space="preserve"> </w:t>
      </w:r>
      <w:r w:rsidRPr="0080614C">
        <w:rPr>
          <w:u w:val="single"/>
        </w:rPr>
        <w:t>_____________________________________________________</w:t>
      </w:r>
      <w:r>
        <w:rPr>
          <w:u w:val="single"/>
        </w:rPr>
        <w:t>_______________</w:t>
      </w:r>
    </w:p>
    <w:p w14:paraId="2FE5C673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lastRenderedPageBreak/>
        <w:t>_____________________________________________________________________________________</w:t>
      </w:r>
    </w:p>
    <w:p w14:paraId="007AC2E6" w14:textId="1B974460" w:rsidR="00F13F85" w:rsidRDefault="00F13F85" w:rsidP="00324F41">
      <w:pPr>
        <w:spacing w:line="360" w:lineRule="auto"/>
        <w:rPr>
          <w:u w:val="single"/>
        </w:rPr>
      </w:pPr>
      <w:r>
        <w:t xml:space="preserve">Constitutional Monarchy: </w:t>
      </w:r>
      <w:r w:rsidRPr="0080614C">
        <w:rPr>
          <w:u w:val="single"/>
        </w:rPr>
        <w:t>_____________________________________________________</w:t>
      </w:r>
      <w:r>
        <w:rPr>
          <w:u w:val="single"/>
        </w:rPr>
        <w:t>___________</w:t>
      </w:r>
    </w:p>
    <w:p w14:paraId="0D97E013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1526D3CB" w14:textId="6031D416" w:rsidR="00F13F85" w:rsidRDefault="00F13F85" w:rsidP="00324F41">
      <w:pPr>
        <w:spacing w:line="360" w:lineRule="auto"/>
        <w:rPr>
          <w:u w:val="single"/>
        </w:rPr>
      </w:pPr>
      <w:r w:rsidRPr="00F13F85">
        <w:t>Communism:</w:t>
      </w:r>
      <w:r>
        <w:t xml:space="preserve"> </w:t>
      </w:r>
      <w:r w:rsidRPr="0080614C">
        <w:rPr>
          <w:u w:val="single"/>
        </w:rPr>
        <w:t>_____________________________________________________</w:t>
      </w:r>
      <w:r>
        <w:rPr>
          <w:u w:val="single"/>
        </w:rPr>
        <w:t>_____________________</w:t>
      </w:r>
    </w:p>
    <w:p w14:paraId="72A23E0F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05E29319" w14:textId="253FC98E" w:rsidR="00F13F85" w:rsidRDefault="00F13F85" w:rsidP="00324F41">
      <w:pPr>
        <w:spacing w:line="360" w:lineRule="auto"/>
        <w:rPr>
          <w:u w:val="single"/>
        </w:rPr>
      </w:pPr>
      <w:r>
        <w:t xml:space="preserve">Socialism: </w:t>
      </w:r>
      <w:r w:rsidRPr="0080614C">
        <w:rPr>
          <w:u w:val="single"/>
        </w:rPr>
        <w:t>_____________________________________________________</w:t>
      </w:r>
      <w:r>
        <w:rPr>
          <w:u w:val="single"/>
        </w:rPr>
        <w:t>_______________________</w:t>
      </w:r>
    </w:p>
    <w:p w14:paraId="1B2412B9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194C7561" w14:textId="700DE108" w:rsidR="00F13F85" w:rsidRDefault="00F13F85" w:rsidP="00324F41">
      <w:pPr>
        <w:spacing w:line="360" w:lineRule="auto"/>
        <w:rPr>
          <w:u w:val="single"/>
        </w:rPr>
      </w:pPr>
      <w:r w:rsidRPr="00F13F85">
        <w:t>Autocracy</w:t>
      </w:r>
      <w:r>
        <w:t xml:space="preserve">: </w:t>
      </w:r>
      <w:r w:rsidRPr="0080614C">
        <w:rPr>
          <w:u w:val="single"/>
        </w:rPr>
        <w:t>_____________________________________________________</w:t>
      </w:r>
      <w:r>
        <w:rPr>
          <w:u w:val="single"/>
        </w:rPr>
        <w:t>_______________________</w:t>
      </w:r>
    </w:p>
    <w:p w14:paraId="018896CD" w14:textId="23949233" w:rsidR="00F13F85" w:rsidRDefault="00F13F85" w:rsidP="00324F41">
      <w:pPr>
        <w:spacing w:line="360" w:lineRule="auto"/>
        <w:rPr>
          <w:u w:val="single"/>
        </w:rPr>
      </w:pPr>
      <w:r w:rsidRPr="00F13F85">
        <w:t xml:space="preserve">Oligarchy: </w:t>
      </w:r>
      <w:r w:rsidRPr="0080614C">
        <w:rPr>
          <w:u w:val="single"/>
        </w:rPr>
        <w:t>_____________________________________________________</w:t>
      </w:r>
      <w:r>
        <w:rPr>
          <w:u w:val="single"/>
        </w:rPr>
        <w:t>_______________________</w:t>
      </w:r>
    </w:p>
    <w:p w14:paraId="258398E3" w14:textId="77777777" w:rsidR="00F13F85" w:rsidRDefault="00F13F85" w:rsidP="00F13F85">
      <w:pPr>
        <w:spacing w:line="360" w:lineRule="auto"/>
        <w:rPr>
          <w:u w:val="single"/>
        </w:rPr>
      </w:pPr>
      <w:r w:rsidRPr="00F13F85">
        <w:t>What “system”</w:t>
      </w:r>
      <w:r>
        <w:t xml:space="preserve"> of government is power shared between the national and regional governments? </w:t>
      </w:r>
      <w:r w:rsidRPr="0080614C">
        <w:rPr>
          <w:u w:val="single"/>
        </w:rPr>
        <w:t>_____________________________________________________________________________________</w:t>
      </w:r>
    </w:p>
    <w:p w14:paraId="18F25431" w14:textId="70C080FC" w:rsidR="00F13F85" w:rsidRDefault="00F13F85" w:rsidP="00324F41">
      <w:pPr>
        <w:spacing w:line="360" w:lineRule="auto"/>
      </w:pPr>
      <w:r>
        <w:t>What system of government do the regional governments tell the central government what to do?</w:t>
      </w:r>
    </w:p>
    <w:p w14:paraId="24212C00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448D0332" w14:textId="020C1F07" w:rsidR="00F13F85" w:rsidRDefault="00F13F85" w:rsidP="00324F41">
      <w:pPr>
        <w:spacing w:line="360" w:lineRule="auto"/>
      </w:pPr>
      <w:r>
        <w:t>What system of government does the central government have all of the power?</w:t>
      </w:r>
    </w:p>
    <w:p w14:paraId="260F11DB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27A1B792" w14:textId="2B2CCEE3" w:rsidR="00F13F85" w:rsidRDefault="00F13F85" w:rsidP="00324F41">
      <w:pPr>
        <w:spacing w:line="360" w:lineRule="auto"/>
        <w:rPr>
          <w:u w:val="single"/>
        </w:rPr>
      </w:pPr>
      <w:r>
        <w:t xml:space="preserve">Who is the executive chosen by in a Parliamentary System? </w:t>
      </w:r>
      <w:r w:rsidRPr="00F13F85">
        <w:rPr>
          <w:u w:val="single"/>
        </w:rPr>
        <w:t>____________________________________</w:t>
      </w:r>
    </w:p>
    <w:p w14:paraId="71099A27" w14:textId="186BB325" w:rsidR="00F13F85" w:rsidRDefault="00F13F85" w:rsidP="00324F41">
      <w:pPr>
        <w:spacing w:line="360" w:lineRule="auto"/>
        <w:rPr>
          <w:u w:val="single"/>
        </w:rPr>
      </w:pPr>
      <w:r>
        <w:t>What are powers held by the national government called?</w:t>
      </w:r>
      <w:r w:rsidRPr="00F13F85">
        <w:rPr>
          <w:u w:val="single"/>
        </w:rPr>
        <w:t>_____________________________________</w:t>
      </w:r>
    </w:p>
    <w:p w14:paraId="76C45859" w14:textId="2821E554" w:rsidR="00F13F85" w:rsidRDefault="00F13F85" w:rsidP="00324F41">
      <w:pPr>
        <w:spacing w:line="360" w:lineRule="auto"/>
        <w:rPr>
          <w:u w:val="single"/>
        </w:rPr>
      </w:pPr>
      <w:r w:rsidRPr="00F13F85">
        <w:t>List ten constitutional powers of the national government:</w:t>
      </w:r>
      <w:r>
        <w:t xml:space="preserve"> </w:t>
      </w:r>
      <w:r w:rsidRPr="00F13F85">
        <w:rPr>
          <w:u w:val="single"/>
        </w:rPr>
        <w:t>_____________________________________</w:t>
      </w:r>
    </w:p>
    <w:p w14:paraId="1AD47232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632D99C4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6F077D5F" w14:textId="004596EF" w:rsidR="00F13F85" w:rsidRDefault="00F13F85" w:rsidP="00F13F85">
      <w:pPr>
        <w:spacing w:line="360" w:lineRule="auto"/>
        <w:rPr>
          <w:u w:val="single"/>
        </w:rPr>
      </w:pPr>
      <w:r>
        <w:t xml:space="preserve">List the three levels of Federal Courts: </w:t>
      </w:r>
      <w:r w:rsidRPr="0080614C">
        <w:rPr>
          <w:u w:val="single"/>
        </w:rPr>
        <w:t>_____________________________________________________</w:t>
      </w:r>
      <w:r>
        <w:rPr>
          <w:u w:val="single"/>
        </w:rPr>
        <w:t>_</w:t>
      </w:r>
    </w:p>
    <w:p w14:paraId="08BBF5F1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4F941DBC" w14:textId="243602C0" w:rsidR="00F13F85" w:rsidRDefault="00F13F85" w:rsidP="00F13F85">
      <w:pPr>
        <w:spacing w:line="360" w:lineRule="auto"/>
        <w:rPr>
          <w:u w:val="single"/>
        </w:rPr>
      </w:pPr>
      <w:r w:rsidRPr="00F13F85">
        <w:t>List the three levels of the Florida Court System:</w:t>
      </w:r>
      <w:r>
        <w:t xml:space="preserve"> </w:t>
      </w:r>
      <w:r w:rsidRPr="00F13F85">
        <w:rPr>
          <w:u w:val="single"/>
        </w:rPr>
        <w:t>_____________________________________________</w:t>
      </w:r>
    </w:p>
    <w:p w14:paraId="703B546E" w14:textId="77777777" w:rsidR="00F13F85" w:rsidRDefault="00F13F85" w:rsidP="00F13F85">
      <w:pPr>
        <w:spacing w:line="360" w:lineRule="auto"/>
        <w:rPr>
          <w:u w:val="single"/>
        </w:rPr>
      </w:pPr>
      <w:r w:rsidRPr="0080614C">
        <w:rPr>
          <w:u w:val="single"/>
        </w:rPr>
        <w:lastRenderedPageBreak/>
        <w:t>_____________________________________________________________________________________</w:t>
      </w:r>
    </w:p>
    <w:p w14:paraId="471448D8" w14:textId="2F22ECE8" w:rsidR="00F13F85" w:rsidRDefault="00F13F85" w:rsidP="00F13F85">
      <w:pPr>
        <w:spacing w:line="360" w:lineRule="auto"/>
        <w:rPr>
          <w:u w:val="single"/>
        </w:rPr>
      </w:pPr>
      <w:r>
        <w:t xml:space="preserve">What are powers shared by the national and state governments called? </w:t>
      </w:r>
      <w:r w:rsidRPr="00F13F85">
        <w:rPr>
          <w:u w:val="single"/>
        </w:rPr>
        <w:t>__________________________</w:t>
      </w:r>
    </w:p>
    <w:p w14:paraId="5A09578A" w14:textId="72955E1F" w:rsidR="008A1A58" w:rsidRDefault="008A1A58" w:rsidP="00F13F85">
      <w:pPr>
        <w:spacing w:line="360" w:lineRule="auto"/>
        <w:rPr>
          <w:u w:val="single"/>
        </w:rPr>
      </w:pPr>
      <w:r w:rsidRPr="008A1A58">
        <w:t>List three powers shared by the national &amp; state governments:</w:t>
      </w:r>
      <w:r>
        <w:t xml:space="preserve"> </w:t>
      </w:r>
      <w:r w:rsidRPr="008A1A58">
        <w:rPr>
          <w:u w:val="single"/>
        </w:rPr>
        <w:t>_________________________________</w:t>
      </w:r>
    </w:p>
    <w:p w14:paraId="6F142194" w14:textId="77777777" w:rsidR="008A1A58" w:rsidRDefault="008A1A58" w:rsidP="008A1A58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6748CE02" w14:textId="72591875" w:rsidR="008A1A58" w:rsidRDefault="008A1A58" w:rsidP="00F13F85">
      <w:pPr>
        <w:spacing w:line="360" w:lineRule="auto"/>
        <w:rPr>
          <w:u w:val="single"/>
        </w:rPr>
      </w:pPr>
      <w:r>
        <w:t xml:space="preserve">What are powers held by state governments called: </w:t>
      </w:r>
      <w:r w:rsidRPr="008A1A58">
        <w:rPr>
          <w:u w:val="single"/>
        </w:rPr>
        <w:t>__________________________________________</w:t>
      </w:r>
    </w:p>
    <w:p w14:paraId="5F0C3DB5" w14:textId="1746503C" w:rsidR="008A1A58" w:rsidRDefault="008A1A58" w:rsidP="00F13F85">
      <w:pPr>
        <w:spacing w:line="360" w:lineRule="auto"/>
        <w:rPr>
          <w:u w:val="single"/>
        </w:rPr>
      </w:pPr>
      <w:r w:rsidRPr="008A1A58">
        <w:t>List three powers held only by state governments:</w:t>
      </w:r>
      <w:r>
        <w:t xml:space="preserve"> </w:t>
      </w:r>
      <w:r w:rsidRPr="008A1A58">
        <w:rPr>
          <w:u w:val="single"/>
        </w:rPr>
        <w:t>____________________________________________</w:t>
      </w:r>
    </w:p>
    <w:p w14:paraId="0AAE5EA8" w14:textId="77777777" w:rsidR="008A1A58" w:rsidRDefault="008A1A58" w:rsidP="008A1A58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7F80C910" w14:textId="566806CC" w:rsidR="008A1A58" w:rsidRDefault="008A1A58" w:rsidP="00F13F85">
      <w:pPr>
        <w:spacing w:line="360" w:lineRule="auto"/>
      </w:pPr>
      <w:r>
        <w:t>What do you call the system in which powers are shared by national and state governments?</w:t>
      </w:r>
    </w:p>
    <w:p w14:paraId="6FD99500" w14:textId="77777777" w:rsidR="008A1A58" w:rsidRDefault="008A1A58" w:rsidP="008A1A58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5E71FF9D" w14:textId="0936197D" w:rsidR="008A1A58" w:rsidRDefault="008A1A58" w:rsidP="00F13F85">
      <w:pPr>
        <w:spacing w:line="360" w:lineRule="auto"/>
        <w:rPr>
          <w:u w:val="single"/>
        </w:rPr>
      </w:pPr>
      <w:r>
        <w:t xml:space="preserve">How are federal amendments made? </w:t>
      </w:r>
      <w:r w:rsidRPr="008A1A58">
        <w:rPr>
          <w:u w:val="single"/>
        </w:rPr>
        <w:t>______________________________________________________</w:t>
      </w:r>
    </w:p>
    <w:p w14:paraId="734F67F6" w14:textId="77777777" w:rsidR="008A1A58" w:rsidRDefault="008A1A58" w:rsidP="008A1A58">
      <w:pPr>
        <w:spacing w:line="360" w:lineRule="auto"/>
        <w:rPr>
          <w:u w:val="single"/>
        </w:rPr>
      </w:pPr>
      <w:r w:rsidRPr="0080614C">
        <w:rPr>
          <w:u w:val="single"/>
        </w:rPr>
        <w:t>_____________________________________________________________________________________</w:t>
      </w:r>
    </w:p>
    <w:p w14:paraId="7B7C86E1" w14:textId="05C4C75A" w:rsidR="008A1A58" w:rsidRDefault="009D2C9F" w:rsidP="00F13F85">
      <w:pPr>
        <w:spacing w:line="360" w:lineRule="auto"/>
      </w:pPr>
      <w:r>
        <w:t>List the Steps through Congress for passing a law:</w:t>
      </w:r>
    </w:p>
    <w:p w14:paraId="2235D1F7" w14:textId="0F9867F6" w:rsidR="009D2C9F" w:rsidRDefault="005515B2" w:rsidP="00F13F85">
      <w:pPr>
        <w:spacing w:line="360" w:lineRule="auto"/>
      </w:pPr>
      <w:r>
        <w:rPr>
          <w:noProof/>
        </w:rPr>
        <w:drawing>
          <wp:inline distT="0" distB="0" distL="0" distR="0" wp14:anchorId="64D914A4" wp14:editId="49DE99EF">
            <wp:extent cx="5943600" cy="29470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16-04-02 14.54.08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07A45" w14:textId="77777777" w:rsidR="009D2C9F" w:rsidRDefault="009D2C9F" w:rsidP="00F13F85">
      <w:pPr>
        <w:spacing w:line="360" w:lineRule="auto"/>
      </w:pPr>
    </w:p>
    <w:p w14:paraId="34383E02" w14:textId="77777777" w:rsidR="005515B2" w:rsidRDefault="005515B2" w:rsidP="00F13F85">
      <w:pPr>
        <w:spacing w:line="360" w:lineRule="auto"/>
      </w:pPr>
    </w:p>
    <w:p w14:paraId="1DFF9A36" w14:textId="7BC4492D" w:rsidR="009D2C9F" w:rsidRDefault="005515B2" w:rsidP="00F13F85">
      <w:pPr>
        <w:spacing w:line="360" w:lineRule="auto"/>
      </w:pPr>
      <w:r>
        <w:lastRenderedPageBreak/>
        <w:t>Complete the Chart Comparing the US &amp; Florida Constitutions:</w:t>
      </w:r>
    </w:p>
    <w:p w14:paraId="54777F85" w14:textId="07640622" w:rsidR="005515B2" w:rsidRDefault="005515B2" w:rsidP="00F13F85">
      <w:pPr>
        <w:spacing w:line="360" w:lineRule="auto"/>
      </w:pPr>
      <w:r>
        <w:t>United States</w:t>
      </w:r>
      <w:r>
        <w:tab/>
      </w:r>
      <w:r>
        <w:tab/>
      </w:r>
      <w:r>
        <w:tab/>
      </w:r>
      <w:r>
        <w:tab/>
      </w:r>
      <w:r>
        <w:tab/>
      </w:r>
      <w:r>
        <w:tab/>
        <w:t>Flori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5515B2" w14:paraId="4F93CE9F" w14:textId="77777777" w:rsidTr="005515B2">
        <w:tc>
          <w:tcPr>
            <w:tcW w:w="4788" w:type="dxa"/>
          </w:tcPr>
          <w:p w14:paraId="6EAEC5B4" w14:textId="7FC9C453" w:rsidR="005515B2" w:rsidRDefault="005515B2" w:rsidP="00F13F85">
            <w:pPr>
              <w:spacing w:line="360" w:lineRule="auto"/>
            </w:pPr>
            <w:r>
              <w:t xml:space="preserve">Articles: </w:t>
            </w:r>
          </w:p>
        </w:tc>
        <w:tc>
          <w:tcPr>
            <w:tcW w:w="4788" w:type="dxa"/>
          </w:tcPr>
          <w:p w14:paraId="41E37F34" w14:textId="7A7DAA58" w:rsidR="005515B2" w:rsidRDefault="005515B2" w:rsidP="00F13F85">
            <w:pPr>
              <w:spacing w:line="360" w:lineRule="auto"/>
            </w:pPr>
            <w:r>
              <w:t>Articles:</w:t>
            </w:r>
          </w:p>
        </w:tc>
      </w:tr>
      <w:tr w:rsidR="005515B2" w14:paraId="6AA80CFB" w14:textId="77777777" w:rsidTr="005515B2">
        <w:tc>
          <w:tcPr>
            <w:tcW w:w="4788" w:type="dxa"/>
          </w:tcPr>
          <w:p w14:paraId="746A96B4" w14:textId="41FCFE76" w:rsidR="005515B2" w:rsidRDefault="005515B2" w:rsidP="00F13F85">
            <w:pPr>
              <w:spacing w:line="360" w:lineRule="auto"/>
            </w:pPr>
            <w:r>
              <w:t>Size:</w:t>
            </w:r>
          </w:p>
        </w:tc>
        <w:tc>
          <w:tcPr>
            <w:tcW w:w="4788" w:type="dxa"/>
          </w:tcPr>
          <w:p w14:paraId="38247BA4" w14:textId="72BE219A" w:rsidR="005515B2" w:rsidRDefault="005515B2" w:rsidP="00F13F85">
            <w:pPr>
              <w:spacing w:line="360" w:lineRule="auto"/>
            </w:pPr>
            <w:r>
              <w:t>Size:</w:t>
            </w:r>
          </w:p>
        </w:tc>
      </w:tr>
      <w:tr w:rsidR="005515B2" w14:paraId="0A71D7EC" w14:textId="77777777" w:rsidTr="005515B2">
        <w:tc>
          <w:tcPr>
            <w:tcW w:w="4788" w:type="dxa"/>
          </w:tcPr>
          <w:p w14:paraId="4C06E12F" w14:textId="24D7CAC9" w:rsidR="005515B2" w:rsidRDefault="005515B2" w:rsidP="00F13F85">
            <w:pPr>
              <w:spacing w:line="360" w:lineRule="auto"/>
            </w:pPr>
            <w:r>
              <w:t>Rights Contained in:</w:t>
            </w:r>
          </w:p>
        </w:tc>
        <w:tc>
          <w:tcPr>
            <w:tcW w:w="4788" w:type="dxa"/>
          </w:tcPr>
          <w:p w14:paraId="3EF9A669" w14:textId="3AEB945C" w:rsidR="005515B2" w:rsidRDefault="005515B2" w:rsidP="005515B2">
            <w:pPr>
              <w:spacing w:line="360" w:lineRule="auto"/>
            </w:pPr>
            <w:r>
              <w:t>Rights Contained in:</w:t>
            </w:r>
          </w:p>
        </w:tc>
      </w:tr>
      <w:tr w:rsidR="005515B2" w14:paraId="2A391EE1" w14:textId="77777777" w:rsidTr="005515B2">
        <w:tc>
          <w:tcPr>
            <w:tcW w:w="4788" w:type="dxa"/>
          </w:tcPr>
          <w:p w14:paraId="4C75410A" w14:textId="77777777" w:rsidR="005515B2" w:rsidRDefault="005515B2" w:rsidP="00F13F85">
            <w:pPr>
              <w:spacing w:line="360" w:lineRule="auto"/>
            </w:pPr>
          </w:p>
        </w:tc>
        <w:tc>
          <w:tcPr>
            <w:tcW w:w="4788" w:type="dxa"/>
          </w:tcPr>
          <w:p w14:paraId="027F0F09" w14:textId="77777777" w:rsidR="005515B2" w:rsidRDefault="005515B2" w:rsidP="00F13F85">
            <w:pPr>
              <w:spacing w:line="360" w:lineRule="auto"/>
            </w:pPr>
            <w:r>
              <w:t>Specifics:</w:t>
            </w:r>
          </w:p>
          <w:p w14:paraId="77DC2B56" w14:textId="77777777" w:rsidR="005515B2" w:rsidRDefault="005515B2" w:rsidP="00F13F85">
            <w:pPr>
              <w:spacing w:line="360" w:lineRule="auto"/>
            </w:pPr>
          </w:p>
          <w:p w14:paraId="494D0156" w14:textId="7AA7629D" w:rsidR="005515B2" w:rsidRDefault="005515B2" w:rsidP="00F13F85">
            <w:pPr>
              <w:spacing w:line="360" w:lineRule="auto"/>
            </w:pPr>
          </w:p>
        </w:tc>
      </w:tr>
    </w:tbl>
    <w:p w14:paraId="67B33F31" w14:textId="2CBCE68C" w:rsidR="005515B2" w:rsidRDefault="005515B2" w:rsidP="00F13F85">
      <w:pPr>
        <w:spacing w:line="360" w:lineRule="auto"/>
      </w:pPr>
      <w:r>
        <w:br/>
        <w:t>List three ways to amend the Florida Constitution</w:t>
      </w:r>
    </w:p>
    <w:p w14:paraId="65E550F0" w14:textId="2B8CAAAE" w:rsidR="005515B2" w:rsidRDefault="005515B2" w:rsidP="005515B2">
      <w:pPr>
        <w:pStyle w:val="ListParagraph"/>
        <w:numPr>
          <w:ilvl w:val="0"/>
          <w:numId w:val="16"/>
        </w:numPr>
        <w:spacing w:line="360" w:lineRule="auto"/>
        <w:rPr>
          <w:u w:val="single"/>
        </w:rPr>
      </w:pPr>
      <w:r w:rsidRPr="005515B2">
        <w:rPr>
          <w:u w:val="single"/>
        </w:rPr>
        <w:t>______________________________________________________________________________</w:t>
      </w:r>
    </w:p>
    <w:p w14:paraId="2831823A" w14:textId="77777777" w:rsidR="005515B2" w:rsidRPr="005515B2" w:rsidRDefault="005515B2" w:rsidP="005515B2">
      <w:pPr>
        <w:pStyle w:val="ListParagraph"/>
        <w:numPr>
          <w:ilvl w:val="0"/>
          <w:numId w:val="16"/>
        </w:numPr>
        <w:spacing w:line="360" w:lineRule="auto"/>
        <w:rPr>
          <w:u w:val="single"/>
        </w:rPr>
      </w:pPr>
      <w:r w:rsidRPr="005515B2">
        <w:rPr>
          <w:u w:val="single"/>
        </w:rPr>
        <w:t>______________________________________________________________________________</w:t>
      </w:r>
    </w:p>
    <w:p w14:paraId="0E5DA644" w14:textId="77777777" w:rsidR="005515B2" w:rsidRPr="005515B2" w:rsidRDefault="005515B2" w:rsidP="005515B2">
      <w:pPr>
        <w:pStyle w:val="ListParagraph"/>
        <w:numPr>
          <w:ilvl w:val="0"/>
          <w:numId w:val="16"/>
        </w:numPr>
        <w:spacing w:line="360" w:lineRule="auto"/>
        <w:rPr>
          <w:u w:val="single"/>
        </w:rPr>
      </w:pPr>
      <w:r w:rsidRPr="005515B2">
        <w:rPr>
          <w:u w:val="single"/>
        </w:rPr>
        <w:t>______________________________________________________________________________</w:t>
      </w:r>
    </w:p>
    <w:p w14:paraId="1C4F45B2" w14:textId="77777777" w:rsidR="005515B2" w:rsidRDefault="005515B2" w:rsidP="005515B2">
      <w:pPr>
        <w:pStyle w:val="ListParagraph"/>
        <w:spacing w:line="360" w:lineRule="auto"/>
        <w:rPr>
          <w:u w:val="single"/>
        </w:rPr>
      </w:pPr>
    </w:p>
    <w:p w14:paraId="39C04536" w14:textId="52F6F938" w:rsidR="005515B2" w:rsidRDefault="005515B2" w:rsidP="005515B2">
      <w:pPr>
        <w:pStyle w:val="ListParagraph"/>
        <w:spacing w:line="360" w:lineRule="auto"/>
        <w:ind w:left="0"/>
        <w:rPr>
          <w:u w:val="single"/>
        </w:rPr>
      </w:pPr>
      <w:r>
        <w:rPr>
          <w:u w:val="single"/>
        </w:rPr>
        <w:t>List Services:</w:t>
      </w:r>
    </w:p>
    <w:p w14:paraId="202BFF89" w14:textId="2B579C31" w:rsidR="005515B2" w:rsidRDefault="005515B2" w:rsidP="005515B2">
      <w:pPr>
        <w:pStyle w:val="ListParagraph"/>
        <w:spacing w:line="360" w:lineRule="auto"/>
        <w:ind w:left="0"/>
      </w:pPr>
      <w:r w:rsidRPr="005515B2">
        <w:t>National</w:t>
      </w:r>
      <w:r>
        <w:t xml:space="preserve">: </w:t>
      </w:r>
      <w:r w:rsidRPr="005515B2">
        <w:rPr>
          <w:u w:val="single"/>
        </w:rPr>
        <w:t>______________________________________________________________________</w:t>
      </w:r>
      <w:r>
        <w:rPr>
          <w:u w:val="single"/>
        </w:rPr>
        <w:t>_____</w:t>
      </w:r>
    </w:p>
    <w:p w14:paraId="50D9F5F8" w14:textId="6DB74825" w:rsidR="005515B2" w:rsidRPr="005515B2" w:rsidRDefault="005515B2" w:rsidP="005515B2">
      <w:pPr>
        <w:spacing w:line="360" w:lineRule="auto"/>
        <w:rPr>
          <w:u w:val="single"/>
        </w:rPr>
      </w:pPr>
      <w:r w:rsidRPr="005515B2">
        <w:rPr>
          <w:u w:val="single"/>
        </w:rPr>
        <w:t>______________________________________________________________________________</w:t>
      </w:r>
      <w:r>
        <w:rPr>
          <w:u w:val="single"/>
        </w:rPr>
        <w:t>_____</w:t>
      </w:r>
    </w:p>
    <w:p w14:paraId="54BE0FA6" w14:textId="4958C62B" w:rsidR="005515B2" w:rsidRDefault="005515B2" w:rsidP="005515B2">
      <w:pPr>
        <w:spacing w:line="360" w:lineRule="auto"/>
        <w:rPr>
          <w:u w:val="single"/>
        </w:rPr>
      </w:pPr>
      <w:r w:rsidRPr="005515B2">
        <w:t>State</w:t>
      </w:r>
      <w:r>
        <w:rPr>
          <w:u w:val="single"/>
        </w:rPr>
        <w:t>:</w:t>
      </w:r>
      <w:r w:rsidRPr="005515B2">
        <w:rPr>
          <w:u w:val="single"/>
        </w:rPr>
        <w:t>______________________________________________________________________________</w:t>
      </w:r>
    </w:p>
    <w:p w14:paraId="547A6A23" w14:textId="77777777" w:rsidR="005515B2" w:rsidRPr="005515B2" w:rsidRDefault="005515B2" w:rsidP="005515B2">
      <w:pPr>
        <w:spacing w:line="360" w:lineRule="auto"/>
        <w:rPr>
          <w:u w:val="single"/>
        </w:rPr>
      </w:pPr>
      <w:r w:rsidRPr="005515B2">
        <w:rPr>
          <w:u w:val="single"/>
        </w:rPr>
        <w:t>______________________________________________________________________________</w:t>
      </w:r>
      <w:r>
        <w:rPr>
          <w:u w:val="single"/>
        </w:rPr>
        <w:t>_____</w:t>
      </w:r>
    </w:p>
    <w:p w14:paraId="0A5AB264" w14:textId="4027CFD7" w:rsidR="005515B2" w:rsidRDefault="00806812" w:rsidP="005515B2">
      <w:pPr>
        <w:spacing w:line="360" w:lineRule="auto"/>
        <w:rPr>
          <w:u w:val="single"/>
        </w:rPr>
      </w:pPr>
      <w:r w:rsidRPr="00806812">
        <w:t>Local:</w:t>
      </w:r>
      <w:r>
        <w:t xml:space="preserve"> </w:t>
      </w:r>
      <w:r w:rsidRPr="005515B2">
        <w:rPr>
          <w:u w:val="single"/>
        </w:rPr>
        <w:t>______________________________________________</w:t>
      </w:r>
      <w:r>
        <w:rPr>
          <w:u w:val="single"/>
        </w:rPr>
        <w:t>________________________________</w:t>
      </w:r>
    </w:p>
    <w:p w14:paraId="525D4FA9" w14:textId="77777777" w:rsidR="00806812" w:rsidRPr="005515B2" w:rsidRDefault="00806812" w:rsidP="00806812">
      <w:pPr>
        <w:spacing w:line="360" w:lineRule="auto"/>
        <w:rPr>
          <w:u w:val="single"/>
        </w:rPr>
      </w:pPr>
      <w:r w:rsidRPr="005515B2">
        <w:rPr>
          <w:u w:val="single"/>
        </w:rPr>
        <w:t>______________________________________________________________________________</w:t>
      </w:r>
      <w:r>
        <w:rPr>
          <w:u w:val="single"/>
        </w:rPr>
        <w:t>_____</w:t>
      </w:r>
    </w:p>
    <w:p w14:paraId="4BBA0B25" w14:textId="72DECD39" w:rsidR="00A27CCF" w:rsidRPr="00EC4644" w:rsidRDefault="00A27CCF" w:rsidP="00A27CCF">
      <w:pPr>
        <w:spacing w:line="360" w:lineRule="auto"/>
      </w:pPr>
    </w:p>
    <w:p w14:paraId="6F05CC5E" w14:textId="072F080F" w:rsidR="00A27CCF" w:rsidRPr="00EC4644" w:rsidRDefault="00A27CCF" w:rsidP="00A27CCF">
      <w:pPr>
        <w:spacing w:line="360" w:lineRule="auto"/>
      </w:pPr>
    </w:p>
    <w:p w14:paraId="7D6A4338" w14:textId="084B741C" w:rsidR="00A27CCF" w:rsidRPr="00EC4644" w:rsidRDefault="00A27CCF" w:rsidP="00A27CCF">
      <w:pPr>
        <w:spacing w:line="360" w:lineRule="auto"/>
      </w:pPr>
    </w:p>
    <w:p w14:paraId="02DACEAA" w14:textId="77777777" w:rsidR="00A27CCF" w:rsidRPr="00EC4644" w:rsidRDefault="00A27CCF" w:rsidP="00A27CCF">
      <w:pPr>
        <w:spacing w:line="360" w:lineRule="auto"/>
      </w:pPr>
    </w:p>
    <w:sectPr w:rsidR="00A27CCF" w:rsidRPr="00EC46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62258"/>
    <w:multiLevelType w:val="hybridMultilevel"/>
    <w:tmpl w:val="6FA8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7474A6"/>
    <w:multiLevelType w:val="hybridMultilevel"/>
    <w:tmpl w:val="66F89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824848"/>
    <w:multiLevelType w:val="hybridMultilevel"/>
    <w:tmpl w:val="66F89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134BFB"/>
    <w:multiLevelType w:val="hybridMultilevel"/>
    <w:tmpl w:val="613CB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30A42"/>
    <w:multiLevelType w:val="hybridMultilevel"/>
    <w:tmpl w:val="7F405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938A6"/>
    <w:multiLevelType w:val="hybridMultilevel"/>
    <w:tmpl w:val="E08E5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50D3D"/>
    <w:multiLevelType w:val="hybridMultilevel"/>
    <w:tmpl w:val="FEFED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C01635"/>
    <w:multiLevelType w:val="hybridMultilevel"/>
    <w:tmpl w:val="66F89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A375E2"/>
    <w:multiLevelType w:val="hybridMultilevel"/>
    <w:tmpl w:val="66F89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48387D"/>
    <w:multiLevelType w:val="hybridMultilevel"/>
    <w:tmpl w:val="66F89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594930"/>
    <w:multiLevelType w:val="hybridMultilevel"/>
    <w:tmpl w:val="66F89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4B6DDF"/>
    <w:multiLevelType w:val="hybridMultilevel"/>
    <w:tmpl w:val="95B4A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65F10"/>
    <w:multiLevelType w:val="hybridMultilevel"/>
    <w:tmpl w:val="66F89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6447FC"/>
    <w:multiLevelType w:val="hybridMultilevel"/>
    <w:tmpl w:val="A6827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931B1"/>
    <w:multiLevelType w:val="hybridMultilevel"/>
    <w:tmpl w:val="66F89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8C5C4E"/>
    <w:multiLevelType w:val="hybridMultilevel"/>
    <w:tmpl w:val="66F89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10"/>
  </w:num>
  <w:num w:numId="9">
    <w:abstractNumId w:val="14"/>
  </w:num>
  <w:num w:numId="10">
    <w:abstractNumId w:val="9"/>
  </w:num>
  <w:num w:numId="11">
    <w:abstractNumId w:val="12"/>
  </w:num>
  <w:num w:numId="12">
    <w:abstractNumId w:val="15"/>
  </w:num>
  <w:num w:numId="13">
    <w:abstractNumId w:val="8"/>
  </w:num>
  <w:num w:numId="14">
    <w:abstractNumId w:val="1"/>
  </w:num>
  <w:num w:numId="15">
    <w:abstractNumId w:val="7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rcwNzcxtbAwMTVW0lEKTi0uzszPAykwrAUA9J504SwAAAA="/>
  </w:docVars>
  <w:rsids>
    <w:rsidRoot w:val="00F0158F"/>
    <w:rsid w:val="00324F41"/>
    <w:rsid w:val="00405BB6"/>
    <w:rsid w:val="005515B2"/>
    <w:rsid w:val="00570962"/>
    <w:rsid w:val="00693430"/>
    <w:rsid w:val="007A433C"/>
    <w:rsid w:val="0080614C"/>
    <w:rsid w:val="00806812"/>
    <w:rsid w:val="008A1A58"/>
    <w:rsid w:val="009A6339"/>
    <w:rsid w:val="009D2C9F"/>
    <w:rsid w:val="00A27CCF"/>
    <w:rsid w:val="00A36F03"/>
    <w:rsid w:val="00EC4644"/>
    <w:rsid w:val="00F0158F"/>
    <w:rsid w:val="00F13F85"/>
    <w:rsid w:val="46F4D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72101"/>
  <w15:docId w15:val="{A4D003AA-C39D-4962-A654-9074D958D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158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15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5B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51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0</TotalTime>
  <Pages>12</Pages>
  <Words>3234</Words>
  <Characters>18437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no, Daniel</dc:creator>
  <cp:lastModifiedBy>Jeffrey Raymond</cp:lastModifiedBy>
  <cp:revision>6</cp:revision>
  <cp:lastPrinted>2016-04-02T19:29:00Z</cp:lastPrinted>
  <dcterms:created xsi:type="dcterms:W3CDTF">2016-03-30T13:10:00Z</dcterms:created>
  <dcterms:modified xsi:type="dcterms:W3CDTF">2017-04-17T10:51:00Z</dcterms:modified>
</cp:coreProperties>
</file>